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12F2E" w14:textId="0FE2D712" w:rsidR="001A79A2" w:rsidRPr="00142A80" w:rsidRDefault="00B360DB">
      <w:pPr>
        <w:spacing w:line="360" w:lineRule="auto"/>
        <w:jc w:val="center"/>
        <w:rPr>
          <w:b/>
          <w:noProof/>
          <w:color w:val="642D08"/>
          <w:sz w:val="52"/>
          <w:szCs w:val="52"/>
        </w:rPr>
      </w:pPr>
      <w:r>
        <w:rPr>
          <w:b/>
          <w:noProof/>
          <w:color w:val="642D08"/>
          <w:sz w:val="52"/>
          <w:szCs w:val="52"/>
        </w:rPr>
        <w:t>Data Structures Advanced</w:t>
      </w:r>
      <w:r w:rsidR="000B4513">
        <w:rPr>
          <w:b/>
          <w:noProof/>
          <w:color w:val="642D08"/>
          <w:sz w:val="52"/>
          <w:szCs w:val="52"/>
        </w:rPr>
        <w:t xml:space="preserve"> </w:t>
      </w:r>
      <w:r w:rsidR="00C431E0">
        <w:rPr>
          <w:b/>
          <w:noProof/>
          <w:color w:val="642D08"/>
          <w:sz w:val="52"/>
          <w:szCs w:val="52"/>
        </w:rPr>
        <w:t>with C# - Regular Exam</w:t>
      </w:r>
    </w:p>
    <w:p w14:paraId="656BE10F" w14:textId="3C46AD14" w:rsidR="001A79A2" w:rsidRDefault="00FE65DA">
      <w:pPr>
        <w:pStyle w:val="1"/>
        <w:numPr>
          <w:ilvl w:val="0"/>
          <w:numId w:val="3"/>
        </w:numPr>
        <w:rPr>
          <w:noProof/>
        </w:rPr>
      </w:pPr>
      <w:r>
        <w:rPr>
          <w:noProof/>
        </w:rPr>
        <w:t>Task Manager</w:t>
      </w:r>
      <w:r w:rsidR="00907090">
        <w:rPr>
          <w:noProof/>
        </w:rPr>
        <w:t xml:space="preserve">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ts</w:t>
      </w:r>
    </w:p>
    <w:p w14:paraId="6090652B" w14:textId="00203B5F" w:rsidR="00A020D9" w:rsidRPr="00A020D9" w:rsidRDefault="00FE65DA" w:rsidP="00A020D9">
      <w:r>
        <w:rPr>
          <w:noProof/>
        </w:rPr>
        <w:t>The Task Manager is a simple system which stores executable tasks</w:t>
      </w:r>
      <w:r w:rsidR="00965DFA">
        <w:rPr>
          <w:noProof/>
        </w:rPr>
        <w:t xml:space="preserve"> orriented towards specific logical domains. </w:t>
      </w:r>
    </w:p>
    <w:p w14:paraId="76A5E51F" w14:textId="6C9271B5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FE65DA">
        <w:rPr>
          <w:b/>
          <w:noProof/>
        </w:rPr>
        <w:t>TaskManager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C960FD">
        <w:rPr>
          <w:b/>
          <w:noProof/>
        </w:rPr>
        <w:t xml:space="preserve"> </w:t>
      </w:r>
      <w:r w:rsidR="00D96B07">
        <w:rPr>
          <w:b/>
          <w:noProof/>
        </w:rPr>
        <w:t>I</w:t>
      </w:r>
      <w:r w:rsidR="00FE65DA">
        <w:rPr>
          <w:b/>
          <w:noProof/>
        </w:rPr>
        <w:t xml:space="preserve">TaskManager </w:t>
      </w:r>
      <w:r>
        <w:rPr>
          <w:b/>
          <w:noProof/>
        </w:rPr>
        <w:t xml:space="preserve">interface. </w:t>
      </w:r>
    </w:p>
    <w:p w14:paraId="3788BAB8" w14:textId="256BB412" w:rsidR="009550C7" w:rsidRDefault="00B360DB">
      <w:pPr>
        <w:rPr>
          <w:noProof/>
        </w:rPr>
      </w:pPr>
      <w:r>
        <w:rPr>
          <w:noProof/>
        </w:rPr>
        <w:t xml:space="preserve">This </w:t>
      </w:r>
      <w:r w:rsidR="00FE65DA">
        <w:rPr>
          <w:b/>
          <w:bCs/>
          <w:noProof/>
        </w:rPr>
        <w:t xml:space="preserve">TaskManager </w:t>
      </w:r>
      <w:r>
        <w:rPr>
          <w:noProof/>
        </w:rPr>
        <w:t xml:space="preserve">works with </w:t>
      </w:r>
      <w:r w:rsidR="00FE65DA">
        <w:rPr>
          <w:b/>
          <w:noProof/>
        </w:rPr>
        <w:t xml:space="preserve">Task </w:t>
      </w:r>
      <w:r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65DA">
        <w:rPr>
          <w:b/>
          <w:noProof/>
        </w:rPr>
        <w:t xml:space="preserve">Task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2FE7DAE0" w14:textId="47F9B98F" w:rsidR="001A2671" w:rsidRDefault="001A2671">
      <w:pPr>
        <w:rPr>
          <w:noProof/>
        </w:rPr>
      </w:pPr>
      <w:r>
        <w:rPr>
          <w:b/>
          <w:bCs/>
          <w:noProof/>
        </w:rPr>
        <w:t>NOTE</w:t>
      </w:r>
      <w:r>
        <w:rPr>
          <w:noProof/>
        </w:rPr>
        <w:t xml:space="preserve">: The TaskManager should store </w:t>
      </w:r>
      <w:r>
        <w:rPr>
          <w:b/>
          <w:bCs/>
          <w:noProof/>
        </w:rPr>
        <w:t>executable tasks</w:t>
      </w:r>
      <w:r>
        <w:rPr>
          <w:noProof/>
        </w:rPr>
        <w:t xml:space="preserve"> and </w:t>
      </w:r>
      <w:r>
        <w:rPr>
          <w:b/>
          <w:bCs/>
          <w:noProof/>
        </w:rPr>
        <w:t>executed tasks</w:t>
      </w:r>
      <w:r>
        <w:rPr>
          <w:noProof/>
        </w:rPr>
        <w:t xml:space="preserve"> also (as they can be </w:t>
      </w:r>
      <w:r>
        <w:rPr>
          <w:b/>
          <w:bCs/>
          <w:noProof/>
        </w:rPr>
        <w:t>rescheduled</w:t>
      </w:r>
      <w:r>
        <w:rPr>
          <w:noProof/>
        </w:rPr>
        <w:t>)</w:t>
      </w:r>
    </w:p>
    <w:p w14:paraId="47F80EDD" w14:textId="06A04844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FE65DA">
        <w:rPr>
          <w:b/>
          <w:noProof/>
        </w:rPr>
        <w:t xml:space="preserve">Task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0640C202" w:rsidR="0018647B" w:rsidRDefault="00FE65DA" w:rsidP="00D0429A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 w:rsidR="0018647B">
        <w:rPr>
          <w:noProof/>
        </w:rPr>
        <w:t xml:space="preserve"> – </w:t>
      </w:r>
      <w:r w:rsidR="00964A47">
        <w:rPr>
          <w:noProof/>
        </w:rPr>
        <w:t>string</w:t>
      </w:r>
    </w:p>
    <w:p w14:paraId="438A01BA" w14:textId="74F8CCE1" w:rsidR="00BF4758" w:rsidRDefault="00FE65DA" w:rsidP="00F2674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Estimated Execution Time</w:t>
      </w:r>
      <w:r w:rsidR="004F2914">
        <w:rPr>
          <w:b/>
          <w:noProof/>
        </w:rPr>
        <w:t xml:space="preserve"> (EET)</w:t>
      </w:r>
      <w:r w:rsidR="003479E0">
        <w:rPr>
          <w:noProof/>
        </w:rPr>
        <w:t xml:space="preserve"> – </w:t>
      </w:r>
      <w:r w:rsidR="00964A47">
        <w:rPr>
          <w:noProof/>
        </w:rPr>
        <w:t>integer</w:t>
      </w:r>
    </w:p>
    <w:p w14:paraId="6E1ECBE7" w14:textId="2347D752" w:rsidR="00F26749" w:rsidRDefault="00F26749" w:rsidP="00F2674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Domain </w:t>
      </w:r>
      <w:r>
        <w:rPr>
          <w:noProof/>
        </w:rPr>
        <w:t>– string</w:t>
      </w:r>
    </w:p>
    <w:p w14:paraId="5553CCF2" w14:textId="6540B2E4" w:rsidR="001A79A2" w:rsidRDefault="001744B4">
      <w:pPr>
        <w:rPr>
          <w:noProof/>
        </w:rPr>
      </w:pPr>
      <w:r>
        <w:rPr>
          <w:noProof/>
        </w:rPr>
        <w:t xml:space="preserve">Implement the following functionalities to make </w:t>
      </w:r>
      <w:r w:rsidR="00FE65DA">
        <w:rPr>
          <w:b/>
          <w:noProof/>
        </w:rPr>
        <w:t xml:space="preserve">Task Manager </w:t>
      </w:r>
      <w:r w:rsidR="00C251DF">
        <w:rPr>
          <w:noProof/>
        </w:rPr>
        <w:t>fully operative:</w:t>
      </w:r>
    </w:p>
    <w:p w14:paraId="689DAFC2" w14:textId="18C684C1" w:rsidR="001B7CA6" w:rsidRPr="001B7CA6" w:rsidRDefault="00B360DB" w:rsidP="001B7CA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sz w:val="26"/>
          <w:szCs w:val="26"/>
        </w:rPr>
        <w:t>A</w:t>
      </w:r>
      <w:r w:rsidR="00F26749">
        <w:rPr>
          <w:b/>
          <w:noProof/>
          <w:sz w:val="26"/>
          <w:szCs w:val="26"/>
        </w:rPr>
        <w:t>ddTask</w:t>
      </w:r>
      <w:r w:rsidRPr="00E80C55">
        <w:rPr>
          <w:b/>
          <w:noProof/>
          <w:color w:val="000000"/>
          <w:sz w:val="26"/>
          <w:szCs w:val="26"/>
        </w:rPr>
        <w:t>(</w:t>
      </w:r>
      <w:r w:rsidR="00F26749">
        <w:rPr>
          <w:b/>
          <w:noProof/>
          <w:color w:val="000000"/>
          <w:sz w:val="26"/>
          <w:szCs w:val="26"/>
        </w:rPr>
        <w:t>Task task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F26749">
        <w:rPr>
          <w:b/>
          <w:noProof/>
        </w:rPr>
        <w:t xml:space="preserve">task </w:t>
      </w:r>
      <w:r w:rsidR="00F26749">
        <w:rPr>
          <w:bCs/>
          <w:noProof/>
        </w:rPr>
        <w:t xml:space="preserve">pending execution </w:t>
      </w:r>
      <w:r w:rsidR="00AA517B">
        <w:rPr>
          <w:noProof/>
        </w:rPr>
        <w:t>to</w:t>
      </w:r>
      <w:r w:rsidR="00F26749">
        <w:rPr>
          <w:noProof/>
        </w:rPr>
        <w:t xml:space="preserve"> the</w:t>
      </w:r>
      <w:r w:rsidR="00AA517B">
        <w:rPr>
          <w:noProof/>
        </w:rPr>
        <w:t xml:space="preserve"> </w:t>
      </w:r>
      <w:r w:rsidR="00F26749">
        <w:rPr>
          <w:b/>
          <w:noProof/>
        </w:rPr>
        <w:t>Task Manager</w:t>
      </w:r>
      <w:r w:rsidR="00AA517B">
        <w:rPr>
          <w:noProof/>
        </w:rPr>
        <w:t>.</w:t>
      </w:r>
      <w:r w:rsidR="004E6CBB">
        <w:rPr>
          <w:noProof/>
          <w:color w:val="000000"/>
        </w:rPr>
        <w:t xml:space="preserve"> </w:t>
      </w:r>
      <w:r w:rsidR="00676B75">
        <w:rPr>
          <w:noProof/>
          <w:color w:val="000000"/>
        </w:rPr>
        <w:t>Tasks should be stored in order of addition.</w:t>
      </w:r>
    </w:p>
    <w:p w14:paraId="4FC71AE7" w14:textId="2727EE47" w:rsidR="00131B51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D96B07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F26749">
        <w:rPr>
          <w:b/>
          <w:noProof/>
          <w:color w:val="000000"/>
          <w:sz w:val="26"/>
          <w:szCs w:val="26"/>
        </w:rPr>
        <w:t>Task task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F26749">
        <w:rPr>
          <w:noProof/>
        </w:rPr>
        <w:t xml:space="preserve">task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</w:t>
      </w:r>
      <w:r w:rsidR="00F26749">
        <w:rPr>
          <w:noProof/>
          <w:color w:val="000000"/>
        </w:rPr>
        <w:t xml:space="preserve"> the</w:t>
      </w:r>
      <w:r>
        <w:rPr>
          <w:noProof/>
          <w:color w:val="000000"/>
        </w:rPr>
        <w:t xml:space="preserve"> </w:t>
      </w:r>
      <w:r w:rsidR="00F26749">
        <w:rPr>
          <w:b/>
          <w:noProof/>
          <w:color w:val="000000"/>
        </w:rPr>
        <w:t>Task Manager</w:t>
      </w:r>
      <w:r>
        <w:rPr>
          <w:noProof/>
          <w:color w:val="000000"/>
        </w:rPr>
        <w:t>.</w:t>
      </w:r>
    </w:p>
    <w:p w14:paraId="3C958975" w14:textId="491D38A8" w:rsidR="00131B51" w:rsidRPr="00131B51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int </w:t>
      </w:r>
      <w:r w:rsidR="00D96B07">
        <w:rPr>
          <w:b/>
          <w:noProof/>
          <w:color w:val="000000"/>
          <w:sz w:val="26"/>
          <w:szCs w:val="26"/>
        </w:rPr>
        <w:t>S</w:t>
      </w:r>
      <w:r>
        <w:rPr>
          <w:b/>
          <w:noProof/>
          <w:color w:val="000000"/>
          <w:sz w:val="26"/>
          <w:szCs w:val="26"/>
        </w:rPr>
        <w:t xml:space="preserve">ize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the </w:t>
      </w:r>
      <w:r w:rsidRPr="002E170C">
        <w:rPr>
          <w:b/>
          <w:noProof/>
          <w:color w:val="000000"/>
        </w:rPr>
        <w:t>total count</w:t>
      </w:r>
      <w:r>
        <w:rPr>
          <w:noProof/>
          <w:color w:val="000000"/>
        </w:rPr>
        <w:t xml:space="preserve"> of </w:t>
      </w:r>
      <w:r>
        <w:rPr>
          <w:noProof/>
        </w:rPr>
        <w:t>all</w:t>
      </w:r>
      <w:r w:rsidR="00F26749">
        <w:rPr>
          <w:noProof/>
        </w:rPr>
        <w:t xml:space="preserve"> unexecuted</w:t>
      </w:r>
      <w:r>
        <w:rPr>
          <w:noProof/>
        </w:rPr>
        <w:t xml:space="preserve"> </w:t>
      </w:r>
      <w:r w:rsidR="00F26749">
        <w:rPr>
          <w:b/>
          <w:noProof/>
        </w:rPr>
        <w:t>tasks</w:t>
      </w:r>
      <w:r>
        <w:rPr>
          <w:noProof/>
        </w:rPr>
        <w:t>.</w:t>
      </w:r>
    </w:p>
    <w:p w14:paraId="7E83BA4A" w14:textId="25BD4CCE" w:rsidR="00131B51" w:rsidRPr="00131B51" w:rsidRDefault="00F26749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Task </w:t>
      </w:r>
      <w:r w:rsidR="00D96B07">
        <w:rPr>
          <w:b/>
          <w:noProof/>
          <w:sz w:val="26"/>
          <w:szCs w:val="26"/>
        </w:rPr>
        <w:t>G</w:t>
      </w:r>
      <w:r w:rsidR="00131B51">
        <w:rPr>
          <w:b/>
          <w:noProof/>
          <w:sz w:val="26"/>
          <w:szCs w:val="26"/>
        </w:rPr>
        <w:t>et</w:t>
      </w:r>
      <w:r>
        <w:rPr>
          <w:b/>
          <w:noProof/>
          <w:sz w:val="26"/>
          <w:szCs w:val="26"/>
        </w:rPr>
        <w:t>Task</w:t>
      </w:r>
      <w:r w:rsidR="00131B51"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sz w:val="26"/>
          <w:szCs w:val="26"/>
        </w:rPr>
        <w:t>s</w:t>
      </w:r>
      <w:r w:rsidR="00131B51">
        <w:rPr>
          <w:b/>
          <w:noProof/>
          <w:sz w:val="26"/>
          <w:szCs w:val="26"/>
        </w:rPr>
        <w:t xml:space="preserve">tring </w:t>
      </w:r>
      <w:r>
        <w:rPr>
          <w:b/>
          <w:noProof/>
          <w:sz w:val="26"/>
          <w:szCs w:val="26"/>
        </w:rPr>
        <w:t>taskId</w:t>
      </w:r>
      <w:r w:rsidR="00131B51" w:rsidRPr="00E80C55">
        <w:rPr>
          <w:b/>
          <w:noProof/>
          <w:color w:val="000000"/>
          <w:sz w:val="26"/>
          <w:szCs w:val="26"/>
        </w:rPr>
        <w:t>)</w:t>
      </w:r>
      <w:r w:rsidR="00131B51">
        <w:rPr>
          <w:b/>
          <w:noProof/>
          <w:color w:val="000000"/>
        </w:rPr>
        <w:t xml:space="preserve"> </w:t>
      </w:r>
      <w:r w:rsidR="00131B51">
        <w:rPr>
          <w:noProof/>
          <w:color w:val="000000"/>
        </w:rPr>
        <w:t xml:space="preserve">– </w:t>
      </w:r>
      <w:r w:rsidR="00131B51">
        <w:rPr>
          <w:b/>
          <w:noProof/>
          <w:color w:val="000000"/>
        </w:rPr>
        <w:t>retrieves</w:t>
      </w:r>
      <w:r w:rsidR="00131B51">
        <w:rPr>
          <w:noProof/>
          <w:color w:val="000000"/>
        </w:rPr>
        <w:t xml:space="preserve"> </w:t>
      </w:r>
      <w:r w:rsidR="00131B51">
        <w:rPr>
          <w:noProof/>
        </w:rPr>
        <w:t xml:space="preserve">the </w:t>
      </w:r>
      <w:r>
        <w:rPr>
          <w:b/>
          <w:noProof/>
        </w:rPr>
        <w:t xml:space="preserve">task </w:t>
      </w:r>
      <w:r w:rsidR="00131B51">
        <w:rPr>
          <w:noProof/>
        </w:rPr>
        <w:t xml:space="preserve">with the given </w:t>
      </w:r>
      <w:r w:rsidR="00131B51">
        <w:rPr>
          <w:b/>
          <w:noProof/>
        </w:rPr>
        <w:t>id.</w:t>
      </w:r>
      <w:r w:rsidR="00131B51" w:rsidRPr="00C103A7">
        <w:rPr>
          <w:noProof/>
          <w:color w:val="000000"/>
        </w:rPr>
        <w:t xml:space="preserve"> </w:t>
      </w:r>
      <w:r w:rsidR="00131B51">
        <w:rPr>
          <w:noProof/>
          <w:color w:val="000000"/>
        </w:rPr>
        <w:br/>
      </w:r>
      <w:r w:rsidR="00131B51" w:rsidRPr="00C103A7">
        <w:rPr>
          <w:noProof/>
          <w:color w:val="000000"/>
        </w:rPr>
        <w:t xml:space="preserve">If there is no such </w:t>
      </w:r>
      <w:r>
        <w:rPr>
          <w:b/>
          <w:noProof/>
        </w:rPr>
        <w:t>task</w:t>
      </w:r>
      <w:r w:rsidR="00131B51">
        <w:rPr>
          <w:b/>
          <w:noProof/>
        </w:rPr>
        <w:t xml:space="preserve"> </w:t>
      </w:r>
      <w:r w:rsidR="00131B51">
        <w:rPr>
          <w:noProof/>
        </w:rPr>
        <w:t xml:space="preserve">- </w:t>
      </w:r>
      <w:r w:rsidR="00131B51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131B51" w:rsidRPr="00C103A7">
        <w:rPr>
          <w:rFonts w:ascii="Consolas" w:hAnsi="Consolas"/>
          <w:b/>
          <w:bCs/>
          <w:noProof/>
        </w:rPr>
        <w:t>()</w:t>
      </w:r>
    </w:p>
    <w:p w14:paraId="5B73E9AB" w14:textId="3276A1FD" w:rsidR="00274CD0" w:rsidRPr="00131B51" w:rsidRDefault="00274CD0" w:rsidP="00274CD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sz w:val="26"/>
          <w:szCs w:val="26"/>
        </w:rPr>
        <w:t>D</w:t>
      </w:r>
      <w:r w:rsidR="00A8783D">
        <w:rPr>
          <w:b/>
          <w:noProof/>
          <w:sz w:val="26"/>
          <w:szCs w:val="26"/>
        </w:rPr>
        <w:t>elete</w:t>
      </w:r>
      <w:r w:rsidR="00F26749">
        <w:rPr>
          <w:b/>
          <w:noProof/>
          <w:sz w:val="26"/>
          <w:szCs w:val="26"/>
        </w:rPr>
        <w:t>Task</w:t>
      </w:r>
      <w:r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sz w:val="26"/>
          <w:szCs w:val="26"/>
        </w:rPr>
        <w:t>s</w:t>
      </w:r>
      <w:r>
        <w:rPr>
          <w:b/>
          <w:noProof/>
          <w:sz w:val="26"/>
          <w:szCs w:val="26"/>
        </w:rPr>
        <w:t xml:space="preserve">tring </w:t>
      </w:r>
      <w:r w:rsidR="00F26749">
        <w:rPr>
          <w:b/>
          <w:noProof/>
          <w:sz w:val="26"/>
          <w:szCs w:val="26"/>
        </w:rPr>
        <w:t>task</w:t>
      </w:r>
      <w:r w:rsidR="002F2E77">
        <w:rPr>
          <w:b/>
          <w:noProof/>
          <w:sz w:val="26"/>
          <w:szCs w:val="26"/>
        </w:rPr>
        <w:t>Id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="00CF1F7C">
        <w:rPr>
          <w:b/>
          <w:noProof/>
          <w:color w:val="000000"/>
        </w:rPr>
        <w:t>delete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the </w:t>
      </w:r>
      <w:r w:rsidR="00F26749">
        <w:rPr>
          <w:b/>
          <w:noProof/>
        </w:rPr>
        <w:t>task</w:t>
      </w:r>
      <w:r w:rsidR="00CD697F">
        <w:rPr>
          <w:b/>
          <w:noProof/>
        </w:rPr>
        <w:t xml:space="preserve"> </w:t>
      </w:r>
      <w:r w:rsidR="00F26749">
        <w:rPr>
          <w:b/>
          <w:noProof/>
        </w:rPr>
        <w:t>(completely</w:t>
      </w:r>
      <w:r w:rsidR="00557A31">
        <w:rPr>
          <w:b/>
          <w:noProof/>
        </w:rPr>
        <w:t xml:space="preserve"> – removes any reference to it from the Task Manager</w:t>
      </w:r>
      <w:r w:rsidR="00F26749">
        <w:rPr>
          <w:b/>
          <w:noProof/>
        </w:rPr>
        <w:t xml:space="preserve">) </w:t>
      </w:r>
      <w:r>
        <w:rPr>
          <w:noProof/>
        </w:rPr>
        <w:t xml:space="preserve">with the given </w:t>
      </w:r>
      <w:r w:rsidR="00CD697F">
        <w:rPr>
          <w:b/>
          <w:noProof/>
        </w:rPr>
        <w:t>id.</w:t>
      </w:r>
      <w:r w:rsidR="00CD697F" w:rsidRPr="00C103A7">
        <w:rPr>
          <w:noProof/>
          <w:color w:val="000000"/>
        </w:rPr>
        <w:t xml:space="preserve"> </w:t>
      </w:r>
      <w:r w:rsidR="00583ACF">
        <w:rPr>
          <w:noProof/>
          <w:color w:val="000000"/>
        </w:rPr>
        <w:br/>
      </w:r>
      <w:r w:rsidRPr="00C103A7">
        <w:rPr>
          <w:noProof/>
          <w:color w:val="000000"/>
        </w:rPr>
        <w:t xml:space="preserve">If there is no such </w:t>
      </w:r>
      <w:r w:rsidR="00F26749">
        <w:rPr>
          <w:b/>
          <w:noProof/>
        </w:rPr>
        <w:t>task</w:t>
      </w:r>
      <w:r w:rsidR="00A57A42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3011E7FF" w14:textId="4EAB4DAD" w:rsidR="00131B51" w:rsidRPr="00131B51" w:rsidRDefault="00A24D8E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Task</w:t>
      </w:r>
      <w:r w:rsidR="00131B51" w:rsidRPr="00E80C55">
        <w:rPr>
          <w:b/>
          <w:noProof/>
          <w:color w:val="000000"/>
          <w:sz w:val="26"/>
          <w:szCs w:val="26"/>
        </w:rPr>
        <w:t xml:space="preserve"> </w:t>
      </w:r>
      <w:r w:rsidR="00D96B07">
        <w:rPr>
          <w:b/>
          <w:noProof/>
          <w:sz w:val="26"/>
          <w:szCs w:val="26"/>
        </w:rPr>
        <w:t>E</w:t>
      </w:r>
      <w:r w:rsidR="00F26749">
        <w:rPr>
          <w:b/>
          <w:noProof/>
          <w:sz w:val="26"/>
          <w:szCs w:val="26"/>
        </w:rPr>
        <w:t>xecuteTask</w:t>
      </w:r>
      <w:r w:rsidR="00131B51" w:rsidRPr="00E80C55">
        <w:rPr>
          <w:b/>
          <w:noProof/>
          <w:color w:val="000000"/>
          <w:sz w:val="26"/>
          <w:szCs w:val="26"/>
        </w:rPr>
        <w:t>()</w:t>
      </w:r>
      <w:r w:rsidR="00131B51">
        <w:rPr>
          <w:b/>
          <w:noProof/>
          <w:color w:val="000000"/>
        </w:rPr>
        <w:t xml:space="preserve"> </w:t>
      </w:r>
      <w:r w:rsidR="00131B51">
        <w:rPr>
          <w:noProof/>
          <w:color w:val="000000"/>
        </w:rPr>
        <w:t xml:space="preserve">– </w:t>
      </w:r>
      <w:r w:rsidR="00F26749">
        <w:rPr>
          <w:b/>
          <w:noProof/>
          <w:color w:val="000000"/>
        </w:rPr>
        <w:t xml:space="preserve">executes </w:t>
      </w:r>
      <w:r w:rsidR="00131B51">
        <w:rPr>
          <w:noProof/>
        </w:rPr>
        <w:t>the</w:t>
      </w:r>
      <w:r w:rsidR="001B7CA6">
        <w:rPr>
          <w:noProof/>
        </w:rPr>
        <w:t xml:space="preserve"> </w:t>
      </w:r>
      <w:r w:rsidR="001B7CA6" w:rsidRPr="001B7CA6">
        <w:rPr>
          <w:b/>
          <w:bCs/>
          <w:noProof/>
        </w:rPr>
        <w:t>first</w:t>
      </w:r>
      <w:r w:rsidR="00131B51">
        <w:rPr>
          <w:noProof/>
        </w:rPr>
        <w:t xml:space="preserve"> </w:t>
      </w:r>
      <w:r w:rsidR="00F26749" w:rsidRPr="00F26749">
        <w:rPr>
          <w:b/>
          <w:noProof/>
        </w:rPr>
        <w:t>task</w:t>
      </w:r>
      <w:r w:rsidR="001B7CA6">
        <w:rPr>
          <w:b/>
          <w:noProof/>
        </w:rPr>
        <w:t xml:space="preserve"> (first added)</w:t>
      </w:r>
      <w:r w:rsidR="00F26749">
        <w:rPr>
          <w:b/>
          <w:noProof/>
        </w:rPr>
        <w:t xml:space="preserve"> </w:t>
      </w:r>
      <w:r w:rsidR="001B7CA6" w:rsidRPr="001B7CA6">
        <w:rPr>
          <w:bCs/>
          <w:noProof/>
        </w:rPr>
        <w:t>in the</w:t>
      </w:r>
      <w:r w:rsidR="001B7CA6">
        <w:rPr>
          <w:b/>
          <w:noProof/>
        </w:rPr>
        <w:t xml:space="preserve"> </w:t>
      </w:r>
      <w:r w:rsidR="001B7CA6" w:rsidRPr="001B7CA6">
        <w:rPr>
          <w:bCs/>
          <w:noProof/>
        </w:rPr>
        <w:t>execution queu</w:t>
      </w:r>
      <w:r w:rsidR="001B7CA6">
        <w:rPr>
          <w:bCs/>
          <w:noProof/>
        </w:rPr>
        <w:t>e</w:t>
      </w:r>
      <w:r w:rsidR="00F26749">
        <w:rPr>
          <w:b/>
          <w:noProof/>
        </w:rPr>
        <w:t xml:space="preserve">, </w:t>
      </w:r>
      <w:r w:rsidR="00413F87" w:rsidRPr="00413F87">
        <w:rPr>
          <w:b/>
          <w:noProof/>
        </w:rPr>
        <w:t>removing</w:t>
      </w:r>
      <w:r w:rsidR="00413F87">
        <w:rPr>
          <w:bCs/>
          <w:noProof/>
        </w:rPr>
        <w:t xml:space="preserve"> it from the </w:t>
      </w:r>
      <w:r w:rsidR="00413F87" w:rsidRPr="00413F87">
        <w:rPr>
          <w:b/>
          <w:noProof/>
        </w:rPr>
        <w:t>execution queue</w:t>
      </w:r>
      <w:r w:rsidR="00413F87">
        <w:rPr>
          <w:bCs/>
          <w:noProof/>
        </w:rPr>
        <w:t xml:space="preserve"> and saving it as an </w:t>
      </w:r>
      <w:r w:rsidR="00413F87" w:rsidRPr="00413F87">
        <w:rPr>
          <w:b/>
          <w:noProof/>
        </w:rPr>
        <w:t>executed</w:t>
      </w:r>
      <w:r w:rsidR="00413F87">
        <w:rPr>
          <w:bCs/>
          <w:noProof/>
        </w:rPr>
        <w:t xml:space="preserve"> task</w:t>
      </w:r>
      <w:r w:rsidR="00F26749">
        <w:rPr>
          <w:noProof/>
          <w:color w:val="000000"/>
        </w:rPr>
        <w:t xml:space="preserve">, returns the </w:t>
      </w:r>
      <w:r w:rsidR="00F26749" w:rsidRPr="00A24D8E">
        <w:rPr>
          <w:b/>
          <w:bCs/>
          <w:noProof/>
          <w:color w:val="000000"/>
        </w:rPr>
        <w:t>Task</w:t>
      </w:r>
      <w:r w:rsidR="00F26749">
        <w:rPr>
          <w:noProof/>
          <w:color w:val="000000"/>
        </w:rPr>
        <w:t xml:space="preserve"> as a result.</w:t>
      </w:r>
      <w:r w:rsidR="00131B51">
        <w:rPr>
          <w:noProof/>
          <w:color w:val="000000"/>
        </w:rPr>
        <w:br/>
      </w:r>
      <w:r w:rsidR="00131B51" w:rsidRPr="00C103A7">
        <w:rPr>
          <w:noProof/>
          <w:color w:val="000000"/>
        </w:rPr>
        <w:t xml:space="preserve">If there is no such </w:t>
      </w:r>
      <w:r w:rsidR="00F26749">
        <w:rPr>
          <w:b/>
          <w:noProof/>
        </w:rPr>
        <w:t xml:space="preserve">task </w:t>
      </w:r>
      <w:r w:rsidR="00131B51">
        <w:rPr>
          <w:noProof/>
        </w:rPr>
        <w:t xml:space="preserve">- </w:t>
      </w:r>
      <w:r w:rsidR="00131B51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131B51" w:rsidRPr="00C103A7">
        <w:rPr>
          <w:rFonts w:ascii="Consolas" w:hAnsi="Consolas"/>
          <w:b/>
          <w:bCs/>
          <w:noProof/>
        </w:rPr>
        <w:t>()</w:t>
      </w:r>
    </w:p>
    <w:p w14:paraId="36D3CAD3" w14:textId="3324768F" w:rsidR="00C7007C" w:rsidRPr="00C7007C" w:rsidRDefault="00C7007C" w:rsidP="00C7007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sz w:val="26"/>
          <w:szCs w:val="26"/>
        </w:rPr>
        <w:t xml:space="preserve">void </w:t>
      </w:r>
      <w:r w:rsidR="00D96B07">
        <w:rPr>
          <w:b/>
          <w:noProof/>
          <w:sz w:val="26"/>
          <w:szCs w:val="26"/>
        </w:rPr>
        <w:t>R</w:t>
      </w:r>
      <w:r>
        <w:rPr>
          <w:b/>
          <w:noProof/>
          <w:sz w:val="26"/>
          <w:szCs w:val="26"/>
        </w:rPr>
        <w:t>escheduleTask</w:t>
      </w:r>
      <w:r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sz w:val="26"/>
          <w:szCs w:val="26"/>
        </w:rPr>
        <w:t>s</w:t>
      </w:r>
      <w:r>
        <w:rPr>
          <w:b/>
          <w:noProof/>
          <w:sz w:val="26"/>
          <w:szCs w:val="26"/>
        </w:rPr>
        <w:t>tring taskId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>
        <w:rPr>
          <w:b/>
          <w:noProof/>
          <w:color w:val="000000"/>
        </w:rPr>
        <w:t xml:space="preserve">reschedules </w:t>
      </w:r>
      <w:r>
        <w:rPr>
          <w:bCs/>
          <w:noProof/>
          <w:color w:val="000000"/>
        </w:rPr>
        <w:t xml:space="preserve">an </w:t>
      </w:r>
      <w:r w:rsidRPr="00C7007C">
        <w:rPr>
          <w:b/>
          <w:bCs/>
          <w:noProof/>
          <w:color w:val="000000"/>
        </w:rPr>
        <w:t>executed</w:t>
      </w:r>
      <w:r>
        <w:rPr>
          <w:bCs/>
          <w:noProof/>
          <w:color w:val="000000"/>
        </w:rPr>
        <w:t xml:space="preserve"> </w:t>
      </w:r>
      <w:r w:rsidRPr="00F26749">
        <w:rPr>
          <w:b/>
          <w:noProof/>
        </w:rPr>
        <w:t>task</w:t>
      </w:r>
      <w:r>
        <w:rPr>
          <w:b/>
          <w:noProof/>
        </w:rPr>
        <w:t xml:space="preserve"> </w:t>
      </w:r>
      <w:r>
        <w:rPr>
          <w:bCs/>
          <w:noProof/>
        </w:rPr>
        <w:t>with the given id</w:t>
      </w:r>
      <w:r>
        <w:rPr>
          <w:b/>
          <w:noProof/>
        </w:rPr>
        <w:t xml:space="preserve">, </w:t>
      </w:r>
      <w:r>
        <w:rPr>
          <w:bCs/>
          <w:noProof/>
        </w:rPr>
        <w:t xml:space="preserve">adding it once more to the </w:t>
      </w:r>
      <w:r w:rsidRPr="00F26749">
        <w:rPr>
          <w:b/>
          <w:noProof/>
        </w:rPr>
        <w:t>Task Manager</w:t>
      </w:r>
      <w:r w:rsidR="002E2B34">
        <w:rPr>
          <w:noProof/>
          <w:color w:val="000000"/>
        </w:rPr>
        <w:t>’s execution queue</w:t>
      </w:r>
      <w:r>
        <w:rPr>
          <w:noProof/>
          <w:color w:val="000000"/>
        </w:rPr>
        <w:t>.</w:t>
      </w:r>
      <w:r>
        <w:rPr>
          <w:noProof/>
          <w:color w:val="000000"/>
        </w:rPr>
        <w:br/>
      </w:r>
      <w:r w:rsidRPr="00C103A7">
        <w:rPr>
          <w:noProof/>
          <w:color w:val="000000"/>
        </w:rPr>
        <w:t xml:space="preserve">If there is no such </w:t>
      </w:r>
      <w:r w:rsidRPr="00C7007C">
        <w:rPr>
          <w:b/>
          <w:bCs/>
          <w:noProof/>
          <w:color w:val="000000"/>
        </w:rPr>
        <w:t>executed</w:t>
      </w:r>
      <w:r>
        <w:rPr>
          <w:noProof/>
          <w:color w:val="000000"/>
        </w:rPr>
        <w:t xml:space="preserve"> </w:t>
      </w:r>
      <w:r>
        <w:rPr>
          <w:b/>
          <w:noProof/>
        </w:rPr>
        <w:t xml:space="preserve">task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7E9FB40D" w14:textId="198FC096" w:rsidR="001A79A2" w:rsidRPr="00641311" w:rsidRDefault="00D96B07" w:rsidP="00E728B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8055CA">
        <w:rPr>
          <w:b/>
          <w:noProof/>
          <w:color w:val="000000"/>
          <w:sz w:val="26"/>
          <w:szCs w:val="26"/>
        </w:rPr>
        <w:t>&lt;</w:t>
      </w:r>
      <w:r w:rsidR="00965DFA">
        <w:rPr>
          <w:b/>
          <w:noProof/>
          <w:color w:val="000000"/>
          <w:sz w:val="26"/>
          <w:szCs w:val="26"/>
        </w:rPr>
        <w:t>Task</w:t>
      </w:r>
      <w:r w:rsidR="008055CA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965DFA">
        <w:rPr>
          <w:b/>
          <w:noProof/>
          <w:color w:val="000000"/>
          <w:sz w:val="26"/>
          <w:szCs w:val="26"/>
        </w:rPr>
        <w:t>etDomainTasks</w:t>
      </w:r>
      <w:r w:rsidR="00B360DB" w:rsidRPr="004127A0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s</w:t>
      </w:r>
      <w:r w:rsidR="00B360DB" w:rsidRPr="004127A0">
        <w:rPr>
          <w:b/>
          <w:noProof/>
          <w:color w:val="000000"/>
          <w:sz w:val="26"/>
          <w:szCs w:val="26"/>
        </w:rPr>
        <w:t xml:space="preserve">tring </w:t>
      </w:r>
      <w:r w:rsidR="00965DFA">
        <w:rPr>
          <w:b/>
          <w:noProof/>
          <w:color w:val="000000"/>
          <w:sz w:val="26"/>
          <w:szCs w:val="26"/>
        </w:rPr>
        <w:t>domain</w:t>
      </w:r>
      <w:r w:rsidR="00B360DB" w:rsidRPr="004127A0">
        <w:rPr>
          <w:b/>
          <w:noProof/>
          <w:color w:val="000000"/>
          <w:sz w:val="26"/>
          <w:szCs w:val="26"/>
        </w:rPr>
        <w:t>)</w:t>
      </w:r>
      <w:r w:rsidR="00B360DB">
        <w:rPr>
          <w:b/>
          <w:noProof/>
          <w:color w:val="000000"/>
        </w:rPr>
        <w:t xml:space="preserve"> </w:t>
      </w:r>
      <w:r w:rsidR="00B360DB">
        <w:rPr>
          <w:noProof/>
          <w:color w:val="000000"/>
        </w:rPr>
        <w:t>–</w:t>
      </w:r>
      <w:r w:rsidR="00B360DB">
        <w:rPr>
          <w:b/>
          <w:noProof/>
          <w:color w:val="000000"/>
        </w:rPr>
        <w:t xml:space="preserve"> </w:t>
      </w:r>
      <w:r w:rsidR="0002219F">
        <w:rPr>
          <w:noProof/>
          <w:color w:val="000000"/>
        </w:rPr>
        <w:t xml:space="preserve">returns </w:t>
      </w:r>
      <w:r w:rsidR="0002219F" w:rsidRPr="007D4F4D">
        <w:rPr>
          <w:b/>
          <w:noProof/>
          <w:color w:val="000000"/>
        </w:rPr>
        <w:t xml:space="preserve">all </w:t>
      </w:r>
      <w:r w:rsidR="00C7007C">
        <w:rPr>
          <w:b/>
          <w:noProof/>
          <w:color w:val="000000"/>
        </w:rPr>
        <w:t xml:space="preserve">unexecuted </w:t>
      </w:r>
      <w:r w:rsidR="00965DFA">
        <w:rPr>
          <w:b/>
          <w:noProof/>
          <w:color w:val="000000"/>
        </w:rPr>
        <w:t>tasks</w:t>
      </w:r>
      <w:r w:rsidR="00131B51">
        <w:rPr>
          <w:noProof/>
          <w:color w:val="000000"/>
        </w:rPr>
        <w:t xml:space="preserve">, which are in </w:t>
      </w:r>
      <w:r w:rsidR="007C36F1">
        <w:rPr>
          <w:noProof/>
          <w:color w:val="000000"/>
        </w:rPr>
        <w:t xml:space="preserve">the </w:t>
      </w:r>
      <w:r w:rsidR="007C36F1" w:rsidRPr="007C36F1">
        <w:rPr>
          <w:b/>
          <w:noProof/>
          <w:color w:val="000000"/>
        </w:rPr>
        <w:t>given</w:t>
      </w:r>
      <w:r w:rsidR="00131B51">
        <w:rPr>
          <w:b/>
          <w:noProof/>
          <w:color w:val="000000"/>
        </w:rPr>
        <w:t xml:space="preserve"> </w:t>
      </w:r>
      <w:r w:rsidR="00965DFA">
        <w:rPr>
          <w:b/>
          <w:noProof/>
          <w:color w:val="000000"/>
        </w:rPr>
        <w:t>domain</w:t>
      </w:r>
      <w:r w:rsidR="00A30F7C">
        <w:rPr>
          <w:b/>
          <w:noProof/>
          <w:color w:val="000000"/>
        </w:rPr>
        <w:t>.</w:t>
      </w:r>
      <w:r w:rsidR="009F179A">
        <w:rPr>
          <w:noProof/>
          <w:color w:val="000000"/>
        </w:rPr>
        <w:br/>
      </w:r>
      <w:r w:rsidR="00E728B7">
        <w:rPr>
          <w:noProof/>
          <w:color w:val="000000"/>
        </w:rPr>
        <w:t xml:space="preserve">If there </w:t>
      </w:r>
      <w:r w:rsidR="009F179A">
        <w:rPr>
          <w:noProof/>
          <w:color w:val="000000"/>
        </w:rPr>
        <w:t xml:space="preserve">are </w:t>
      </w:r>
      <w:r w:rsidR="009F179A" w:rsidRPr="009F179A">
        <w:rPr>
          <w:b/>
          <w:noProof/>
          <w:color w:val="000000"/>
        </w:rPr>
        <w:t>no</w:t>
      </w:r>
      <w:r w:rsidR="009A3C15">
        <w:rPr>
          <w:b/>
          <w:noProof/>
          <w:color w:val="000000"/>
        </w:rPr>
        <w:t xml:space="preserve"> </w:t>
      </w:r>
      <w:r w:rsidR="00965DFA">
        <w:rPr>
          <w:b/>
          <w:noProof/>
          <w:color w:val="000000"/>
        </w:rPr>
        <w:t>tasks</w:t>
      </w:r>
      <w:r w:rsidR="009F179A">
        <w:rPr>
          <w:noProof/>
          <w:color w:val="000000"/>
        </w:rPr>
        <w:t xml:space="preserve"> </w:t>
      </w:r>
      <w:r w:rsidR="009A3C15">
        <w:rPr>
          <w:noProof/>
          <w:color w:val="000000"/>
        </w:rPr>
        <w:t>in</w:t>
      </w:r>
      <w:r w:rsidR="009F179A">
        <w:rPr>
          <w:noProof/>
          <w:color w:val="000000"/>
        </w:rPr>
        <w:t xml:space="preserve"> the </w:t>
      </w:r>
      <w:r w:rsidR="009F179A" w:rsidRPr="009F179A">
        <w:rPr>
          <w:b/>
          <w:noProof/>
          <w:color w:val="000000"/>
        </w:rPr>
        <w:t xml:space="preserve">given </w:t>
      </w:r>
      <w:r w:rsidR="00965DFA">
        <w:rPr>
          <w:b/>
          <w:noProof/>
          <w:color w:val="000000"/>
        </w:rPr>
        <w:t xml:space="preserve">domain </w:t>
      </w:r>
      <w:r w:rsidR="00E728B7">
        <w:rPr>
          <w:noProof/>
        </w:rPr>
        <w:t xml:space="preserve">- </w:t>
      </w:r>
      <w:r w:rsidR="00E728B7" w:rsidRPr="00EB641A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ArgumentException</w:t>
      </w:r>
      <w:r w:rsidR="00E728B7" w:rsidRPr="00EB641A">
        <w:rPr>
          <w:rFonts w:ascii="Consolas" w:hAnsi="Consolas"/>
          <w:b/>
          <w:bCs/>
          <w:noProof/>
        </w:rPr>
        <w:t>()</w:t>
      </w:r>
    </w:p>
    <w:p w14:paraId="6FB5366F" w14:textId="38B02F6A" w:rsidR="001A79A2" w:rsidRPr="00B23CF7" w:rsidRDefault="00D96B0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4F2914">
        <w:rPr>
          <w:b/>
          <w:noProof/>
          <w:color w:val="000000"/>
          <w:sz w:val="26"/>
          <w:szCs w:val="26"/>
        </w:rPr>
        <w:t>Task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DC3F2E">
        <w:rPr>
          <w:b/>
          <w:noProof/>
          <w:color w:val="000000"/>
          <w:sz w:val="26"/>
          <w:szCs w:val="26"/>
        </w:rPr>
        <w:t>et</w:t>
      </w:r>
      <w:r w:rsidR="004F2914">
        <w:rPr>
          <w:b/>
          <w:noProof/>
          <w:color w:val="000000"/>
          <w:sz w:val="26"/>
          <w:szCs w:val="26"/>
        </w:rPr>
        <w:t>Tasks</w:t>
      </w:r>
      <w:r w:rsidR="00E146D1">
        <w:rPr>
          <w:b/>
          <w:noProof/>
          <w:color w:val="000000"/>
          <w:sz w:val="26"/>
          <w:szCs w:val="26"/>
        </w:rPr>
        <w:t>In</w:t>
      </w:r>
      <w:r w:rsidR="004F2914">
        <w:rPr>
          <w:b/>
          <w:noProof/>
          <w:color w:val="000000"/>
          <w:sz w:val="26"/>
          <w:szCs w:val="26"/>
        </w:rPr>
        <w:t>EET</w:t>
      </w:r>
      <w:r w:rsidR="00DC3F2E">
        <w:rPr>
          <w:b/>
          <w:noProof/>
          <w:color w:val="000000"/>
          <w:sz w:val="26"/>
          <w:szCs w:val="26"/>
        </w:rPr>
        <w:t>Range</w:t>
      </w:r>
      <w:r w:rsidR="00B360DB" w:rsidRPr="004127A0">
        <w:rPr>
          <w:b/>
          <w:noProof/>
          <w:color w:val="000000"/>
          <w:sz w:val="26"/>
          <w:szCs w:val="26"/>
        </w:rPr>
        <w:t xml:space="preserve">(int </w:t>
      </w:r>
      <w:r w:rsidR="00562B36" w:rsidRPr="004127A0">
        <w:rPr>
          <w:b/>
          <w:noProof/>
          <w:color w:val="000000"/>
          <w:sz w:val="26"/>
          <w:szCs w:val="26"/>
        </w:rPr>
        <w:t>lowerBound, int upperBound</w:t>
      </w:r>
      <w:r w:rsidR="00B360DB" w:rsidRPr="004127A0">
        <w:rPr>
          <w:b/>
          <w:noProof/>
          <w:color w:val="000000"/>
          <w:sz w:val="26"/>
          <w:szCs w:val="26"/>
        </w:rPr>
        <w:t>)</w:t>
      </w:r>
      <w:r w:rsidR="00B360DB">
        <w:rPr>
          <w:b/>
          <w:noProof/>
          <w:color w:val="000000"/>
        </w:rPr>
        <w:t xml:space="preserve"> </w:t>
      </w:r>
      <w:r w:rsidR="00B360DB">
        <w:rPr>
          <w:noProof/>
          <w:color w:val="000000"/>
        </w:rPr>
        <w:t xml:space="preserve">– </w:t>
      </w:r>
      <w:r w:rsidR="005E5275">
        <w:rPr>
          <w:noProof/>
          <w:color w:val="000000"/>
        </w:rPr>
        <w:t xml:space="preserve">returns </w:t>
      </w:r>
      <w:r w:rsidR="0041794F">
        <w:rPr>
          <w:noProof/>
          <w:color w:val="000000"/>
        </w:rPr>
        <w:t xml:space="preserve">all of </w:t>
      </w:r>
      <w:r w:rsidR="005E5275">
        <w:rPr>
          <w:noProof/>
          <w:color w:val="000000"/>
        </w:rPr>
        <w:t>the</w:t>
      </w:r>
      <w:r w:rsidR="005E5275">
        <w:rPr>
          <w:noProof/>
        </w:rPr>
        <w:t xml:space="preserve"> </w:t>
      </w:r>
      <w:r w:rsidR="00144E9F" w:rsidRPr="00144E9F">
        <w:rPr>
          <w:b/>
          <w:bCs/>
          <w:noProof/>
        </w:rPr>
        <w:t>unexecuted</w:t>
      </w:r>
      <w:r w:rsidR="00144E9F">
        <w:rPr>
          <w:noProof/>
        </w:rPr>
        <w:t xml:space="preserve"> </w:t>
      </w:r>
      <w:r w:rsidR="004F2914">
        <w:rPr>
          <w:b/>
          <w:noProof/>
        </w:rPr>
        <w:t>tasks</w:t>
      </w:r>
      <w:r w:rsidR="005E5275">
        <w:rPr>
          <w:noProof/>
          <w:color w:val="000000"/>
        </w:rPr>
        <w:t xml:space="preserve"> with </w:t>
      </w:r>
      <w:r w:rsidR="004F2914">
        <w:rPr>
          <w:b/>
          <w:noProof/>
        </w:rPr>
        <w:t xml:space="preserve">an EET </w:t>
      </w:r>
      <w:r w:rsidR="00577E4C">
        <w:rPr>
          <w:noProof/>
          <w:color w:val="000000"/>
        </w:rPr>
        <w:t xml:space="preserve">in the range specified with </w:t>
      </w:r>
      <w:r w:rsidR="005E5275" w:rsidRPr="00C963AC">
        <w:rPr>
          <w:b/>
          <w:noProof/>
          <w:color w:val="000000"/>
        </w:rPr>
        <w:t>lower bound</w:t>
      </w:r>
      <w:r w:rsidR="005E5275">
        <w:rPr>
          <w:noProof/>
          <w:color w:val="000000"/>
        </w:rPr>
        <w:t xml:space="preserve"> </w:t>
      </w:r>
      <w:r w:rsidR="00C963AC">
        <w:rPr>
          <w:noProof/>
          <w:color w:val="000000"/>
        </w:rPr>
        <w:t xml:space="preserve">and </w:t>
      </w:r>
      <w:r w:rsidR="005C750E" w:rsidRPr="00CB4700">
        <w:rPr>
          <w:b/>
          <w:noProof/>
          <w:color w:val="000000"/>
        </w:rPr>
        <w:t>upper bound</w:t>
      </w:r>
      <w:r w:rsidR="005E5275">
        <w:rPr>
          <w:b/>
          <w:noProof/>
        </w:rPr>
        <w:t>.</w:t>
      </w:r>
      <w:r w:rsidR="005C750E">
        <w:rPr>
          <w:b/>
          <w:noProof/>
        </w:rPr>
        <w:t xml:space="preserve"> </w:t>
      </w:r>
      <w:r w:rsidR="005C750E">
        <w:rPr>
          <w:noProof/>
        </w:rPr>
        <w:t xml:space="preserve">Both bounds are </w:t>
      </w:r>
      <w:r w:rsidR="005C750E" w:rsidRPr="005C750E">
        <w:rPr>
          <w:b/>
          <w:noProof/>
        </w:rPr>
        <w:t>inclusive</w:t>
      </w:r>
      <w:r w:rsidR="005C750E">
        <w:rPr>
          <w:noProof/>
        </w:rPr>
        <w:t>.</w:t>
      </w:r>
      <w:r w:rsidR="005E5275">
        <w:rPr>
          <w:b/>
          <w:noProof/>
        </w:rPr>
        <w:t xml:space="preserve"> </w:t>
      </w:r>
      <w:r w:rsidR="005C750E">
        <w:rPr>
          <w:noProof/>
        </w:rPr>
        <w:t>The results should be ordered by</w:t>
      </w:r>
      <w:r w:rsidR="003D28A2">
        <w:rPr>
          <w:b/>
          <w:noProof/>
        </w:rPr>
        <w:t xml:space="preserve"> position </w:t>
      </w:r>
      <w:r w:rsidR="003D28A2">
        <w:rPr>
          <w:bCs/>
          <w:noProof/>
        </w:rPr>
        <w:t xml:space="preserve">in the </w:t>
      </w:r>
      <w:r w:rsidR="003D28A2" w:rsidRPr="001B7CA6">
        <w:rPr>
          <w:b/>
          <w:noProof/>
        </w:rPr>
        <w:t>execution queue</w:t>
      </w:r>
      <w:r w:rsidR="00E146D1">
        <w:rPr>
          <w:noProof/>
        </w:rPr>
        <w:t xml:space="preserve">, in </w:t>
      </w:r>
      <w:r w:rsidR="003D28A2">
        <w:rPr>
          <w:b/>
          <w:noProof/>
        </w:rPr>
        <w:t xml:space="preserve">ascending </w:t>
      </w:r>
      <w:r w:rsidR="005C750E" w:rsidRPr="00195873">
        <w:rPr>
          <w:b/>
          <w:noProof/>
        </w:rPr>
        <w:t>order</w:t>
      </w:r>
      <w:r w:rsidR="000A052C">
        <w:rPr>
          <w:noProof/>
        </w:rPr>
        <w:t xml:space="preserve">. </w:t>
      </w:r>
      <w:r w:rsidR="00007191" w:rsidRPr="00B31D0F">
        <w:rPr>
          <w:noProof/>
        </w:rPr>
        <w:t xml:space="preserve">If there aren’t any </w:t>
      </w:r>
      <w:r w:rsidR="004F2914">
        <w:rPr>
          <w:noProof/>
        </w:rPr>
        <w:t>tasks</w:t>
      </w:r>
      <w:r w:rsidR="00E662D2" w:rsidRPr="00B31D0F">
        <w:rPr>
          <w:noProof/>
        </w:rPr>
        <w:t xml:space="preserve"> in the specified range </w:t>
      </w:r>
      <w:r w:rsidR="007E1DC5">
        <w:rPr>
          <w:noProof/>
        </w:rPr>
        <w:t>–</w:t>
      </w:r>
      <w:r w:rsidR="00E662D2" w:rsidRPr="00B31D0F">
        <w:rPr>
          <w:noProof/>
        </w:rPr>
        <w:t xml:space="preserve"> </w:t>
      </w:r>
      <w:r w:rsidR="00B31D0F">
        <w:rPr>
          <w:noProof/>
        </w:rPr>
        <w:t>r</w:t>
      </w:r>
      <w:r w:rsidR="00007191" w:rsidRPr="00B31D0F">
        <w:rPr>
          <w:noProof/>
        </w:rPr>
        <w:t>eturn</w:t>
      </w:r>
      <w:r w:rsidR="007E1DC5">
        <w:rPr>
          <w:noProof/>
        </w:rPr>
        <w:t xml:space="preserve"> an</w:t>
      </w:r>
      <w:r w:rsidR="00007191" w:rsidRPr="00B31D0F">
        <w:rPr>
          <w:noProof/>
        </w:rPr>
        <w:t xml:space="preserve"> </w:t>
      </w:r>
      <w:r w:rsidR="00007191" w:rsidRPr="00085D03">
        <w:rPr>
          <w:b/>
          <w:noProof/>
        </w:rPr>
        <w:t>empty collection</w:t>
      </w:r>
      <w:r w:rsidR="00007191" w:rsidRPr="00B31D0F">
        <w:rPr>
          <w:noProof/>
        </w:rPr>
        <w:t>.</w:t>
      </w:r>
    </w:p>
    <w:p w14:paraId="02226487" w14:textId="5B35E0A3" w:rsidR="00144E9F" w:rsidRPr="00144E9F" w:rsidRDefault="00D96B07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Enum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144E9F">
        <w:rPr>
          <w:b/>
          <w:noProof/>
          <w:color w:val="000000"/>
          <w:sz w:val="26"/>
          <w:szCs w:val="26"/>
        </w:rPr>
        <w:t>Task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</w:t>
      </w:r>
      <w:r w:rsidR="00144E9F">
        <w:rPr>
          <w:b/>
          <w:noProof/>
          <w:color w:val="000000"/>
          <w:sz w:val="26"/>
          <w:szCs w:val="26"/>
        </w:rPr>
        <w:t>etAllTasksOrderedByEETThenByName</w:t>
      </w:r>
      <w:r w:rsidR="00B360DB" w:rsidRPr="00124440">
        <w:rPr>
          <w:b/>
          <w:noProof/>
          <w:color w:val="000000"/>
          <w:sz w:val="26"/>
          <w:szCs w:val="26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44E9F">
        <w:rPr>
          <w:b/>
          <w:bCs/>
          <w:noProof/>
          <w:color w:val="000000"/>
        </w:rPr>
        <w:t>all</w:t>
      </w:r>
      <w:r w:rsidR="00227BA0" w:rsidRPr="00124440">
        <w:rPr>
          <w:noProof/>
          <w:color w:val="000000"/>
        </w:rPr>
        <w:t xml:space="preserve">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144E9F">
        <w:rPr>
          <w:b/>
          <w:noProof/>
        </w:rPr>
        <w:t>tasks</w:t>
      </w:r>
      <w:r w:rsidR="00B95503" w:rsidRPr="00124440">
        <w:rPr>
          <w:b/>
          <w:noProof/>
        </w:rPr>
        <w:t xml:space="preserve"> </w:t>
      </w:r>
      <w:r w:rsidR="00B95503" w:rsidRPr="00A8154A">
        <w:rPr>
          <w:noProof/>
        </w:rPr>
        <w:t xml:space="preserve">ordered by </w:t>
      </w:r>
      <w:r w:rsidR="00144E9F">
        <w:rPr>
          <w:b/>
          <w:noProof/>
        </w:rPr>
        <w:t>EET</w:t>
      </w:r>
      <w:r w:rsidR="000622C9">
        <w:rPr>
          <w:noProof/>
        </w:rPr>
        <w:t xml:space="preserve">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144E9F" w:rsidRPr="00144E9F">
        <w:rPr>
          <w:b/>
          <w:bCs/>
          <w:noProof/>
        </w:rPr>
        <w:t>length</w:t>
      </w:r>
      <w:r w:rsidR="00144E9F">
        <w:rPr>
          <w:noProof/>
        </w:rPr>
        <w:t xml:space="preserve"> of </w:t>
      </w:r>
      <w:r w:rsidR="00144E9F">
        <w:rPr>
          <w:b/>
          <w:noProof/>
        </w:rPr>
        <w:t>name</w:t>
      </w:r>
      <w:r w:rsidR="000622C9">
        <w:rPr>
          <w:b/>
          <w:noProof/>
        </w:rPr>
        <w:t xml:space="preserve"> </w:t>
      </w:r>
      <w:r w:rsidR="00B95503" w:rsidRPr="00A8154A">
        <w:rPr>
          <w:noProof/>
        </w:rPr>
        <w:t xml:space="preserve">in </w:t>
      </w:r>
      <w:r w:rsidR="000622C9" w:rsidRPr="000622C9">
        <w:rPr>
          <w:b/>
          <w:noProof/>
        </w:rPr>
        <w:t>ascending</w:t>
      </w:r>
      <w:r w:rsidR="000622C9">
        <w:rPr>
          <w:noProof/>
        </w:rPr>
        <w:t xml:space="preserve"> </w:t>
      </w:r>
      <w:r w:rsidR="00B95503" w:rsidRPr="00124440">
        <w:rPr>
          <w:b/>
          <w:noProof/>
        </w:rPr>
        <w:t xml:space="preserve">order </w:t>
      </w:r>
    </w:p>
    <w:p w14:paraId="471066B0" w14:textId="05D19013" w:rsidR="00D97889" w:rsidRPr="009D7393" w:rsidRDefault="00B360DB" w:rsidP="00144E9F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noProof/>
          <w:color w:val="000000"/>
        </w:rPr>
      </w:pPr>
      <w:r w:rsidRPr="00A8154A">
        <w:rPr>
          <w:noProof/>
        </w:rPr>
        <w:t xml:space="preserve">If there aren’t any </w:t>
      </w:r>
      <w:r w:rsidR="00144E9F">
        <w:rPr>
          <w:noProof/>
        </w:rPr>
        <w:t>task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  <w:r w:rsidR="00E21552">
        <w:rPr>
          <w:b/>
          <w:noProof/>
          <w:color w:val="000000"/>
          <w:sz w:val="26"/>
          <w:szCs w:val="26"/>
        </w:rPr>
        <w:br/>
      </w:r>
      <w:r w:rsidR="00D97889">
        <w:rPr>
          <w:b/>
          <w:noProof/>
          <w:color w:val="000000"/>
          <w:sz w:val="26"/>
          <w:szCs w:val="26"/>
        </w:rPr>
        <w:t>NOTE: If all sorting criteria fails, you should order by order of input.</w:t>
      </w:r>
      <w:r w:rsidR="00834606">
        <w:rPr>
          <w:b/>
          <w:noProof/>
          <w:color w:val="000000"/>
          <w:sz w:val="26"/>
          <w:szCs w:val="26"/>
        </w:rPr>
        <w:t xml:space="preserve"> This is for all methods with ordered output.</w:t>
      </w:r>
    </w:p>
    <w:p w14:paraId="338BAA7D" w14:textId="3A27A6BA" w:rsidR="001A79A2" w:rsidRDefault="003B012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 xml:space="preserve">Task Manager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25EAF">
        <w:rPr>
          <w:b/>
          <w:noProof/>
          <w:color w:val="642D08"/>
          <w:sz w:val="40"/>
          <w:szCs w:val="40"/>
        </w:rPr>
        <w:t xml:space="preserve"> – </w:t>
      </w:r>
      <w:r w:rsidR="002757C6">
        <w:rPr>
          <w:b/>
          <w:noProof/>
          <w:color w:val="642D08"/>
          <w:sz w:val="40"/>
          <w:szCs w:val="40"/>
        </w:rPr>
        <w:t>50</w:t>
      </w:r>
      <w:r w:rsidR="00425EAF">
        <w:rPr>
          <w:b/>
          <w:noProof/>
          <w:color w:val="642D08"/>
          <w:sz w:val="40"/>
          <w:szCs w:val="40"/>
        </w:rPr>
        <w:t xml:space="preserve"> p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6926B8F9" w:rsidR="001A79A2" w:rsidRDefault="005F42C1" w:rsidP="00812488">
      <w:pPr>
        <w:pStyle w:val="1"/>
        <w:numPr>
          <w:ilvl w:val="0"/>
          <w:numId w:val="3"/>
        </w:numPr>
        <w:rPr>
          <w:noProof/>
          <w:szCs w:val="40"/>
        </w:rPr>
      </w:pPr>
      <w:r>
        <w:rPr>
          <w:noProof/>
          <w:szCs w:val="40"/>
        </w:rPr>
        <w:t>Categorization</w:t>
      </w:r>
      <w:r w:rsidR="00EC4D60">
        <w:rPr>
          <w:noProof/>
          <w:szCs w:val="40"/>
        </w:rPr>
        <w:t xml:space="preserve"> </w:t>
      </w:r>
      <w:r w:rsidR="00C86F5D">
        <w:rPr>
          <w:noProof/>
          <w:szCs w:val="40"/>
        </w:rPr>
        <w:t>– 100 pts</w:t>
      </w:r>
    </w:p>
    <w:p w14:paraId="60CA3382" w14:textId="60E38C18" w:rsidR="0063179F" w:rsidRDefault="006145B6" w:rsidP="00D21236">
      <w:r>
        <w:t xml:space="preserve">You have been tasked with creating a categorization infrastructure for a large store provider. The Categorization structure works with categories as </w:t>
      </w:r>
      <w:proofErr w:type="spellStart"/>
      <w:r>
        <w:t>it’s</w:t>
      </w:r>
      <w:proofErr w:type="spellEnd"/>
      <w:r>
        <w:t xml:space="preserve"> main entities, but it has quite the exciting functional requirements</w:t>
      </w:r>
      <w:r w:rsidR="009135CF">
        <w:t>.</w:t>
      </w:r>
      <w:r w:rsidR="00C5520A">
        <w:t xml:space="preserve"> Categories can be parents or children of other categories.</w:t>
      </w:r>
    </w:p>
    <w:p w14:paraId="18D2A200" w14:textId="1CD3C6C0" w:rsidR="00D21236" w:rsidRDefault="00D21236" w:rsidP="00D21236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9135CF">
        <w:rPr>
          <w:b/>
          <w:noProof/>
        </w:rPr>
        <w:t>Categorizator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>
        <w:rPr>
          <w:b/>
          <w:noProof/>
        </w:rPr>
        <w:t xml:space="preserve"> </w:t>
      </w:r>
      <w:r w:rsidR="00D96B07">
        <w:rPr>
          <w:b/>
          <w:noProof/>
        </w:rPr>
        <w:t>IC</w:t>
      </w:r>
      <w:r w:rsidR="009135CF">
        <w:rPr>
          <w:b/>
          <w:noProof/>
        </w:rPr>
        <w:t>ategorizator</w:t>
      </w:r>
      <w:r w:rsidR="00212815">
        <w:rPr>
          <w:b/>
          <w:noProof/>
        </w:rPr>
        <w:t xml:space="preserve"> </w:t>
      </w:r>
      <w:r>
        <w:rPr>
          <w:b/>
          <w:noProof/>
        </w:rPr>
        <w:t xml:space="preserve">interface. </w:t>
      </w:r>
    </w:p>
    <w:p w14:paraId="639D8C80" w14:textId="35515B8B" w:rsidR="00D21236" w:rsidRDefault="00D21236" w:rsidP="00D21236">
      <w:pPr>
        <w:rPr>
          <w:noProof/>
        </w:rPr>
      </w:pPr>
      <w:r>
        <w:rPr>
          <w:noProof/>
        </w:rPr>
        <w:t xml:space="preserve">This </w:t>
      </w:r>
      <w:r w:rsidR="00624AA6">
        <w:rPr>
          <w:b/>
          <w:noProof/>
        </w:rPr>
        <w:t>Categorizator</w:t>
      </w:r>
      <w:r w:rsidR="0032676D">
        <w:rPr>
          <w:b/>
          <w:noProof/>
        </w:rPr>
        <w:t xml:space="preserve"> </w:t>
      </w:r>
      <w:r>
        <w:rPr>
          <w:noProof/>
        </w:rPr>
        <w:t xml:space="preserve">works with </w:t>
      </w:r>
      <w:r w:rsidR="00624AA6">
        <w:rPr>
          <w:b/>
          <w:noProof/>
        </w:rPr>
        <w:t>Category</w:t>
      </w:r>
      <w:r w:rsidR="00E931CE">
        <w:rPr>
          <w:b/>
          <w:noProof/>
        </w:rPr>
        <w:t xml:space="preserve"> </w:t>
      </w:r>
      <w:r w:rsidRPr="0012654E">
        <w:rPr>
          <w:noProof/>
        </w:rPr>
        <w:t>entities</w:t>
      </w:r>
      <w:r>
        <w:rPr>
          <w:noProof/>
        </w:rPr>
        <w:t xml:space="preserve">. All </w:t>
      </w:r>
      <w:r w:rsidR="00624AA6">
        <w:rPr>
          <w:b/>
          <w:noProof/>
        </w:rPr>
        <w:t xml:space="preserve">Category </w:t>
      </w:r>
      <w:r>
        <w:rPr>
          <w:noProof/>
        </w:rPr>
        <w:t xml:space="preserve">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2E23F4AD" w14:textId="5B3FD4E2" w:rsidR="00D21236" w:rsidRDefault="00D21236" w:rsidP="00D21236">
      <w:pPr>
        <w:rPr>
          <w:noProof/>
        </w:rPr>
      </w:pPr>
      <w:r>
        <w:rPr>
          <w:noProof/>
        </w:rPr>
        <w:t xml:space="preserve">The </w:t>
      </w:r>
      <w:r w:rsidR="00624AA6">
        <w:rPr>
          <w:b/>
          <w:noProof/>
        </w:rPr>
        <w:t xml:space="preserve">Category </w:t>
      </w:r>
      <w:r>
        <w:rPr>
          <w:noProof/>
        </w:rPr>
        <w:t>entity contains the following properties:</w:t>
      </w:r>
    </w:p>
    <w:p w14:paraId="346E5316" w14:textId="77777777" w:rsidR="00D21236" w:rsidRDefault="00D21236" w:rsidP="00D21236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1BFA5B6A" w14:textId="762B1D91" w:rsidR="00D30536" w:rsidRDefault="00624AA6" w:rsidP="004B0BD2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 w:rsidR="00D21236">
        <w:rPr>
          <w:noProof/>
        </w:rPr>
        <w:t xml:space="preserve"> – </w:t>
      </w:r>
      <w:r>
        <w:rPr>
          <w:noProof/>
        </w:rPr>
        <w:t>string</w:t>
      </w:r>
    </w:p>
    <w:p w14:paraId="7C4781C1" w14:textId="68398443" w:rsidR="00EA1CE1" w:rsidRDefault="00624AA6" w:rsidP="00EA1CE1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Description</w:t>
      </w:r>
      <w:r w:rsidR="00EA1CE1">
        <w:rPr>
          <w:b/>
          <w:noProof/>
        </w:rPr>
        <w:t xml:space="preserve"> </w:t>
      </w:r>
      <w:r w:rsidR="00EA1CE1">
        <w:rPr>
          <w:noProof/>
        </w:rPr>
        <w:t xml:space="preserve">– </w:t>
      </w:r>
      <w:r>
        <w:rPr>
          <w:noProof/>
        </w:rPr>
        <w:t>string</w:t>
      </w:r>
    </w:p>
    <w:p w14:paraId="1BB9A66A" w14:textId="20793EE8" w:rsidR="00D21236" w:rsidRDefault="00D21236" w:rsidP="00D21236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624AA6">
        <w:rPr>
          <w:b/>
          <w:noProof/>
        </w:rPr>
        <w:t>Categorizator</w:t>
      </w:r>
      <w:r w:rsidR="00FF48FD">
        <w:rPr>
          <w:b/>
          <w:noProof/>
        </w:rPr>
        <w:t xml:space="preserve"> </w:t>
      </w:r>
      <w:r>
        <w:rPr>
          <w:noProof/>
        </w:rPr>
        <w:t>fully operative:</w:t>
      </w:r>
    </w:p>
    <w:p w14:paraId="3C3202C8" w14:textId="5B341854" w:rsidR="00D21236" w:rsidRPr="00470E48" w:rsidRDefault="00D21236" w:rsidP="00470E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color w:val="000000"/>
          <w:sz w:val="26"/>
          <w:szCs w:val="26"/>
        </w:rPr>
        <w:t>A</w:t>
      </w:r>
      <w:r w:rsidR="00624AA6">
        <w:rPr>
          <w:b/>
          <w:noProof/>
          <w:color w:val="000000"/>
          <w:sz w:val="26"/>
          <w:szCs w:val="26"/>
        </w:rPr>
        <w:t>ddCategory</w:t>
      </w:r>
      <w:r w:rsidRPr="00E80C55">
        <w:rPr>
          <w:b/>
          <w:noProof/>
          <w:color w:val="000000"/>
          <w:sz w:val="26"/>
          <w:szCs w:val="26"/>
        </w:rPr>
        <w:t>(</w:t>
      </w:r>
      <w:r w:rsidR="00624AA6">
        <w:rPr>
          <w:b/>
          <w:noProof/>
          <w:sz w:val="26"/>
          <w:szCs w:val="26"/>
        </w:rPr>
        <w:t>Category category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624AA6">
        <w:rPr>
          <w:b/>
          <w:noProof/>
        </w:rPr>
        <w:t xml:space="preserve">Category </w:t>
      </w:r>
      <w:r w:rsidR="00FF48FD">
        <w:rPr>
          <w:noProof/>
        </w:rPr>
        <w:t>to</w:t>
      </w:r>
      <w:r w:rsidR="00624AA6">
        <w:rPr>
          <w:noProof/>
        </w:rPr>
        <w:t xml:space="preserve"> the</w:t>
      </w:r>
      <w:r>
        <w:rPr>
          <w:noProof/>
        </w:rPr>
        <w:t xml:space="preserve"> </w:t>
      </w:r>
      <w:r w:rsidR="00624AA6">
        <w:rPr>
          <w:b/>
          <w:noProof/>
        </w:rPr>
        <w:t>Categorizator</w:t>
      </w:r>
      <w:r>
        <w:rPr>
          <w:noProof/>
          <w:color w:val="000000"/>
        </w:rPr>
        <w:t>.</w:t>
      </w:r>
      <w:r w:rsidR="00470E48">
        <w:rPr>
          <w:noProof/>
          <w:color w:val="000000"/>
        </w:rPr>
        <w:br/>
      </w:r>
      <w:r w:rsidR="00470E48" w:rsidRPr="00C103A7">
        <w:rPr>
          <w:noProof/>
          <w:color w:val="000000"/>
        </w:rPr>
        <w:t xml:space="preserve">If </w:t>
      </w:r>
      <w:r w:rsidR="00624AA6">
        <w:rPr>
          <w:noProof/>
          <w:color w:val="000000"/>
        </w:rPr>
        <w:t xml:space="preserve">the </w:t>
      </w:r>
      <w:r w:rsidR="00624AA6">
        <w:rPr>
          <w:b/>
          <w:noProof/>
        </w:rPr>
        <w:t xml:space="preserve">category </w:t>
      </w:r>
      <w:r w:rsidR="00470E48" w:rsidRPr="00470E48">
        <w:rPr>
          <w:noProof/>
        </w:rPr>
        <w:t>already exists</w:t>
      </w:r>
      <w:r w:rsidR="00470E48">
        <w:rPr>
          <w:b/>
          <w:noProof/>
        </w:rPr>
        <w:t xml:space="preserve"> </w:t>
      </w:r>
      <w:r w:rsidR="00470E48">
        <w:rPr>
          <w:noProof/>
        </w:rPr>
        <w:t xml:space="preserve">- </w:t>
      </w:r>
      <w:r w:rsidR="00470E48"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="00470E48" w:rsidRPr="00C103A7">
        <w:rPr>
          <w:rFonts w:ascii="Consolas" w:hAnsi="Consolas"/>
          <w:b/>
          <w:bCs/>
          <w:noProof/>
        </w:rPr>
        <w:t>()</w:t>
      </w:r>
    </w:p>
    <w:p w14:paraId="58627A28" w14:textId="46237CD1" w:rsidR="001747D0" w:rsidRPr="00DC190A" w:rsidRDefault="00C5520A" w:rsidP="00C552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color w:val="000000"/>
          <w:sz w:val="26"/>
          <w:szCs w:val="26"/>
        </w:rPr>
        <w:t>A</w:t>
      </w:r>
      <w:r>
        <w:rPr>
          <w:b/>
          <w:noProof/>
          <w:color w:val="000000"/>
          <w:sz w:val="26"/>
          <w:szCs w:val="26"/>
        </w:rPr>
        <w:t>ssignParent</w:t>
      </w:r>
      <w:r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color w:val="000000"/>
          <w:sz w:val="26"/>
          <w:szCs w:val="26"/>
        </w:rPr>
        <w:t>s</w:t>
      </w:r>
      <w:r>
        <w:rPr>
          <w:b/>
          <w:noProof/>
          <w:color w:val="000000"/>
          <w:sz w:val="26"/>
          <w:szCs w:val="26"/>
        </w:rPr>
        <w:t xml:space="preserve">tring childCategoryId, </w:t>
      </w:r>
      <w:r w:rsidR="00D96B07">
        <w:rPr>
          <w:b/>
          <w:noProof/>
          <w:color w:val="000000"/>
          <w:sz w:val="26"/>
          <w:szCs w:val="26"/>
        </w:rPr>
        <w:t>s</w:t>
      </w:r>
      <w:r>
        <w:rPr>
          <w:b/>
          <w:noProof/>
          <w:color w:val="000000"/>
          <w:sz w:val="26"/>
          <w:szCs w:val="26"/>
        </w:rPr>
        <w:t>tring parentCategoryId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="001747D0">
        <w:rPr>
          <w:b/>
          <w:noProof/>
          <w:color w:val="000000"/>
        </w:rPr>
        <w:t xml:space="preserve">adds </w:t>
      </w:r>
      <w:r w:rsidR="001747D0" w:rsidRPr="001747D0">
        <w:rPr>
          <w:bCs/>
          <w:noProof/>
          <w:color w:val="000000"/>
        </w:rPr>
        <w:t>the</w:t>
      </w:r>
      <w:r w:rsidR="001747D0">
        <w:rPr>
          <w:b/>
          <w:noProof/>
          <w:color w:val="000000"/>
        </w:rPr>
        <w:t xml:space="preserve"> category </w:t>
      </w:r>
      <w:r w:rsidR="001747D0">
        <w:rPr>
          <w:bCs/>
          <w:noProof/>
          <w:color w:val="000000"/>
        </w:rPr>
        <w:t xml:space="preserve">with the </w:t>
      </w:r>
      <w:r w:rsidR="001747D0" w:rsidRPr="001747D0">
        <w:rPr>
          <w:b/>
          <w:noProof/>
          <w:color w:val="000000"/>
        </w:rPr>
        <w:t>given child id</w:t>
      </w:r>
      <w:r w:rsidR="001747D0">
        <w:rPr>
          <w:bCs/>
          <w:noProof/>
          <w:color w:val="000000"/>
        </w:rPr>
        <w:t xml:space="preserve"> </w:t>
      </w:r>
      <w:r w:rsidR="001747D0">
        <w:rPr>
          <w:noProof/>
          <w:color w:val="000000"/>
        </w:rPr>
        <w:t xml:space="preserve">as a </w:t>
      </w:r>
      <w:r w:rsidR="001747D0" w:rsidRPr="001747D0">
        <w:rPr>
          <w:b/>
          <w:bCs/>
          <w:noProof/>
          <w:color w:val="000000"/>
        </w:rPr>
        <w:t>child</w:t>
      </w:r>
      <w:r w:rsidR="001747D0">
        <w:rPr>
          <w:noProof/>
          <w:color w:val="000000"/>
        </w:rPr>
        <w:t xml:space="preserve"> of the </w:t>
      </w:r>
      <w:r w:rsidR="001747D0" w:rsidRPr="001747D0">
        <w:rPr>
          <w:b/>
          <w:bCs/>
          <w:noProof/>
          <w:color w:val="000000"/>
        </w:rPr>
        <w:t>category</w:t>
      </w:r>
      <w:r w:rsidR="001747D0">
        <w:rPr>
          <w:noProof/>
          <w:color w:val="000000"/>
        </w:rPr>
        <w:t xml:space="preserve"> with the </w:t>
      </w:r>
      <w:r w:rsidR="001747D0" w:rsidRPr="001747D0">
        <w:rPr>
          <w:b/>
          <w:bCs/>
          <w:noProof/>
          <w:color w:val="000000"/>
        </w:rPr>
        <w:t>given parent id</w:t>
      </w:r>
      <w:r w:rsidR="001747D0">
        <w:rPr>
          <w:noProof/>
          <w:color w:val="000000"/>
        </w:rPr>
        <w:t>.</w:t>
      </w:r>
    </w:p>
    <w:p w14:paraId="5A783B0F" w14:textId="5E6AB4C2" w:rsidR="00DC190A" w:rsidRPr="00DC190A" w:rsidRDefault="00DC190A" w:rsidP="00DC190A">
      <w:pPr>
        <w:numPr>
          <w:ilvl w:val="1"/>
          <w:numId w:val="5"/>
        </w:numP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</w:t>
      </w:r>
      <w:r>
        <w:rPr>
          <w:b/>
          <w:noProof/>
          <w:color w:val="000000"/>
        </w:rPr>
        <w:t xml:space="preserve">: </w:t>
      </w:r>
      <w:r>
        <w:rPr>
          <w:bCs/>
          <w:noProof/>
          <w:color w:val="000000"/>
        </w:rPr>
        <w:t xml:space="preserve">Categories will always have </w:t>
      </w:r>
      <w:r>
        <w:rPr>
          <w:b/>
          <w:noProof/>
          <w:color w:val="000000"/>
        </w:rPr>
        <w:t>only 1 parent</w:t>
      </w:r>
      <w:r>
        <w:rPr>
          <w:bCs/>
          <w:noProof/>
          <w:color w:val="000000"/>
        </w:rPr>
        <w:t>. There’s no need for extra validation for that.</w:t>
      </w:r>
    </w:p>
    <w:p w14:paraId="3B4EF52E" w14:textId="7CEC389F" w:rsidR="00C5520A" w:rsidRPr="006D3875" w:rsidRDefault="00C5520A" w:rsidP="001747D0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b/>
          <w:noProof/>
          <w:color w:val="000000"/>
        </w:rPr>
      </w:pPr>
      <w:r w:rsidRPr="00C103A7">
        <w:rPr>
          <w:noProof/>
          <w:color w:val="000000"/>
        </w:rPr>
        <w:t xml:space="preserve">If </w:t>
      </w:r>
      <w:r>
        <w:rPr>
          <w:noProof/>
          <w:color w:val="000000"/>
        </w:rPr>
        <w:t xml:space="preserve">the </w:t>
      </w:r>
      <w:r w:rsidR="006607A3">
        <w:rPr>
          <w:noProof/>
          <w:color w:val="000000"/>
        </w:rPr>
        <w:t xml:space="preserve">either one of the given </w:t>
      </w:r>
      <w:r>
        <w:rPr>
          <w:b/>
          <w:noProof/>
        </w:rPr>
        <w:t>categor</w:t>
      </w:r>
      <w:r w:rsidR="006607A3">
        <w:rPr>
          <w:b/>
          <w:noProof/>
        </w:rPr>
        <w:t>ies</w:t>
      </w:r>
      <w:r>
        <w:rPr>
          <w:b/>
          <w:noProof/>
        </w:rPr>
        <w:t xml:space="preserve"> </w:t>
      </w:r>
      <w:r w:rsidR="006607A3">
        <w:rPr>
          <w:noProof/>
        </w:rPr>
        <w:t>does not</w:t>
      </w:r>
      <w:r w:rsidRPr="00470E48">
        <w:rPr>
          <w:noProof/>
        </w:rPr>
        <w:t xml:space="preserve"> exist</w:t>
      </w:r>
      <w:r>
        <w:rPr>
          <w:b/>
          <w:noProof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45295908" w14:textId="318F163C" w:rsidR="00C5520A" w:rsidRPr="00C5520A" w:rsidRDefault="006D3875" w:rsidP="001747D0">
      <w:pPr>
        <w:pBdr>
          <w:top w:val="nil"/>
          <w:left w:val="nil"/>
          <w:bottom w:val="nil"/>
          <w:right w:val="nil"/>
          <w:between w:val="nil"/>
        </w:pBdr>
        <w:spacing w:after="0"/>
        <w:ind w:left="360" w:firstLine="360"/>
        <w:rPr>
          <w:b/>
          <w:noProof/>
          <w:color w:val="000000"/>
        </w:rPr>
      </w:pPr>
      <w:r w:rsidRPr="00C103A7">
        <w:rPr>
          <w:noProof/>
          <w:color w:val="000000"/>
        </w:rPr>
        <w:t xml:space="preserve">If </w:t>
      </w:r>
      <w:r>
        <w:rPr>
          <w:noProof/>
          <w:color w:val="000000"/>
        </w:rPr>
        <w:t xml:space="preserve">the </w:t>
      </w:r>
      <w:r w:rsidRPr="006D3875">
        <w:rPr>
          <w:b/>
          <w:noProof/>
          <w:color w:val="000000"/>
        </w:rPr>
        <w:t>child category</w:t>
      </w:r>
      <w:r>
        <w:rPr>
          <w:noProof/>
          <w:color w:val="000000"/>
        </w:rPr>
        <w:t xml:space="preserve"> </w:t>
      </w:r>
      <w:r w:rsidRPr="006D3875">
        <w:rPr>
          <w:b/>
          <w:noProof/>
          <w:color w:val="000000"/>
        </w:rPr>
        <w:t>already is</w:t>
      </w:r>
      <w:r>
        <w:rPr>
          <w:noProof/>
          <w:color w:val="000000"/>
        </w:rPr>
        <w:t xml:space="preserve"> a </w:t>
      </w:r>
      <w:r w:rsidRPr="006D3875">
        <w:rPr>
          <w:b/>
          <w:noProof/>
          <w:color w:val="000000"/>
        </w:rPr>
        <w:t>child</w:t>
      </w:r>
      <w:r>
        <w:rPr>
          <w:noProof/>
          <w:color w:val="000000"/>
        </w:rPr>
        <w:t xml:space="preserve"> of the </w:t>
      </w:r>
      <w:r w:rsidRPr="006D3875">
        <w:rPr>
          <w:b/>
          <w:bCs/>
          <w:noProof/>
          <w:color w:val="000000"/>
        </w:rPr>
        <w:t>parent category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- </w:t>
      </w:r>
      <w:r w:rsidRPr="00C103A7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103A7">
        <w:rPr>
          <w:rFonts w:ascii="Consolas" w:hAnsi="Consolas"/>
          <w:b/>
          <w:bCs/>
          <w:noProof/>
        </w:rPr>
        <w:t>()</w:t>
      </w:r>
    </w:p>
    <w:p w14:paraId="6766D599" w14:textId="092329EC" w:rsidR="0095044C" w:rsidRPr="00C5520A" w:rsidRDefault="0095044C" w:rsidP="00C5520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D96B07">
        <w:rPr>
          <w:b/>
          <w:noProof/>
          <w:sz w:val="26"/>
          <w:szCs w:val="26"/>
        </w:rPr>
        <w:t>R</w:t>
      </w:r>
      <w:r w:rsidR="00624AA6">
        <w:rPr>
          <w:b/>
          <w:noProof/>
          <w:sz w:val="26"/>
          <w:szCs w:val="26"/>
        </w:rPr>
        <w:t>emoveCategory</w:t>
      </w:r>
      <w:r w:rsidRPr="00E80C55">
        <w:rPr>
          <w:b/>
          <w:noProof/>
          <w:color w:val="000000"/>
          <w:sz w:val="26"/>
          <w:szCs w:val="26"/>
        </w:rPr>
        <w:t>(</w:t>
      </w:r>
      <w:r w:rsidR="00D96B07">
        <w:rPr>
          <w:b/>
          <w:noProof/>
          <w:sz w:val="26"/>
          <w:szCs w:val="26"/>
        </w:rPr>
        <w:t>s</w:t>
      </w:r>
      <w:r>
        <w:rPr>
          <w:b/>
          <w:noProof/>
          <w:sz w:val="26"/>
          <w:szCs w:val="26"/>
        </w:rPr>
        <w:t xml:space="preserve">tring </w:t>
      </w:r>
      <w:r w:rsidR="00624AA6">
        <w:rPr>
          <w:b/>
          <w:noProof/>
          <w:sz w:val="26"/>
          <w:szCs w:val="26"/>
        </w:rPr>
        <w:t>categoryId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>
        <w:rPr>
          <w:b/>
          <w:noProof/>
          <w:color w:val="000000"/>
        </w:rPr>
        <w:t>remove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the </w:t>
      </w:r>
      <w:r w:rsidR="00624AA6">
        <w:rPr>
          <w:b/>
          <w:noProof/>
        </w:rPr>
        <w:t>category</w:t>
      </w:r>
      <w:r w:rsidR="00C5520A">
        <w:rPr>
          <w:b/>
          <w:noProof/>
        </w:rPr>
        <w:t xml:space="preserve"> </w:t>
      </w:r>
      <w:r>
        <w:rPr>
          <w:noProof/>
        </w:rPr>
        <w:t xml:space="preserve">with the given </w:t>
      </w:r>
      <w:r>
        <w:rPr>
          <w:b/>
          <w:noProof/>
        </w:rPr>
        <w:t>id</w:t>
      </w:r>
      <w:r>
        <w:rPr>
          <w:noProof/>
        </w:rPr>
        <w:t xml:space="preserve"> from</w:t>
      </w:r>
      <w:r w:rsidR="00624AA6">
        <w:rPr>
          <w:noProof/>
        </w:rPr>
        <w:t xml:space="preserve"> the</w:t>
      </w:r>
      <w:r>
        <w:rPr>
          <w:noProof/>
        </w:rPr>
        <w:t xml:space="preserve"> </w:t>
      </w:r>
      <w:r w:rsidR="00624AA6">
        <w:rPr>
          <w:b/>
          <w:noProof/>
        </w:rPr>
        <w:t>Categorizator</w:t>
      </w:r>
      <w:r>
        <w:rPr>
          <w:noProof/>
        </w:rPr>
        <w:t>.</w:t>
      </w:r>
      <w:r w:rsidR="001747D0">
        <w:rPr>
          <w:noProof/>
        </w:rPr>
        <w:t xml:space="preserve"> This also </w:t>
      </w:r>
      <w:r w:rsidR="001747D0" w:rsidRPr="00277276">
        <w:rPr>
          <w:b/>
          <w:bCs/>
          <w:noProof/>
        </w:rPr>
        <w:t>removes</w:t>
      </w:r>
      <w:r w:rsidR="001747D0">
        <w:rPr>
          <w:noProof/>
        </w:rPr>
        <w:t xml:space="preserve"> all </w:t>
      </w:r>
      <w:r w:rsidR="001747D0" w:rsidRPr="00277276">
        <w:rPr>
          <w:b/>
          <w:bCs/>
          <w:noProof/>
        </w:rPr>
        <w:t>child categories</w:t>
      </w:r>
      <w:r w:rsidR="001747D0">
        <w:rPr>
          <w:noProof/>
        </w:rPr>
        <w:t xml:space="preserve"> associated with it.</w:t>
      </w:r>
      <w:r w:rsidRPr="00C5520A">
        <w:rPr>
          <w:b/>
          <w:noProof/>
          <w:color w:val="000000"/>
        </w:rPr>
        <w:br/>
      </w:r>
      <w:r w:rsidRPr="00C5520A">
        <w:rPr>
          <w:noProof/>
          <w:color w:val="000000"/>
        </w:rPr>
        <w:t xml:space="preserve">If there is no such </w:t>
      </w:r>
      <w:r w:rsidR="00624AA6" w:rsidRPr="00C5520A">
        <w:rPr>
          <w:b/>
          <w:noProof/>
        </w:rPr>
        <w:t>category</w:t>
      </w:r>
      <w:r w:rsidR="002823A2" w:rsidRPr="00C5520A">
        <w:rPr>
          <w:b/>
          <w:noProof/>
        </w:rPr>
        <w:t xml:space="preserve"> </w:t>
      </w:r>
      <w:r>
        <w:rPr>
          <w:noProof/>
        </w:rPr>
        <w:t xml:space="preserve">- </w:t>
      </w:r>
      <w:r w:rsidRPr="00C5520A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C5520A">
        <w:rPr>
          <w:rFonts w:ascii="Consolas" w:hAnsi="Consolas"/>
          <w:b/>
          <w:bCs/>
          <w:noProof/>
        </w:rPr>
        <w:t>()</w:t>
      </w:r>
    </w:p>
    <w:p w14:paraId="65A17710" w14:textId="0995D49D" w:rsidR="00D21236" w:rsidRDefault="00D21236" w:rsidP="00D212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 w:rsidR="00D96B07"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624AA6">
        <w:rPr>
          <w:b/>
          <w:noProof/>
          <w:color w:val="000000"/>
          <w:sz w:val="26"/>
          <w:szCs w:val="26"/>
        </w:rPr>
        <w:t>Category</w:t>
      </w:r>
      <w:r>
        <w:rPr>
          <w:b/>
          <w:noProof/>
          <w:color w:val="000000"/>
          <w:sz w:val="26"/>
          <w:szCs w:val="26"/>
        </w:rPr>
        <w:t xml:space="preserve"> </w:t>
      </w:r>
      <w:r w:rsidR="00624AA6">
        <w:rPr>
          <w:b/>
          <w:noProof/>
          <w:color w:val="000000"/>
          <w:sz w:val="26"/>
          <w:szCs w:val="26"/>
        </w:rPr>
        <w:t>category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624AA6">
        <w:rPr>
          <w:noProof/>
        </w:rPr>
        <w:t>category</w:t>
      </w:r>
      <w:r w:rsidR="0072122C">
        <w:rPr>
          <w:noProof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 w:rsidR="00FF48FD">
        <w:rPr>
          <w:noProof/>
          <w:color w:val="000000"/>
        </w:rPr>
        <w:t xml:space="preserve"> inside</w:t>
      </w:r>
      <w:r w:rsidR="00624AA6">
        <w:rPr>
          <w:noProof/>
          <w:color w:val="000000"/>
        </w:rPr>
        <w:t xml:space="preserve"> the</w:t>
      </w:r>
      <w:r w:rsidR="00FF48FD">
        <w:rPr>
          <w:noProof/>
          <w:color w:val="000000"/>
        </w:rPr>
        <w:t xml:space="preserve"> </w:t>
      </w:r>
      <w:r w:rsidR="00624AA6">
        <w:rPr>
          <w:b/>
          <w:noProof/>
          <w:color w:val="000000"/>
        </w:rPr>
        <w:t>Categorizator</w:t>
      </w:r>
      <w:r>
        <w:rPr>
          <w:noProof/>
          <w:color w:val="000000"/>
        </w:rPr>
        <w:t>.</w:t>
      </w:r>
    </w:p>
    <w:p w14:paraId="7E619ACB" w14:textId="262A0EFE" w:rsidR="00D21236" w:rsidRPr="00DC59AE" w:rsidRDefault="00D21236" w:rsidP="00D2123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int </w:t>
      </w:r>
      <w:r w:rsidR="00D96B07">
        <w:rPr>
          <w:b/>
          <w:noProof/>
          <w:color w:val="000000"/>
          <w:sz w:val="26"/>
          <w:szCs w:val="26"/>
        </w:rPr>
        <w:t>S</w:t>
      </w:r>
      <w:r w:rsidR="00215366">
        <w:rPr>
          <w:b/>
          <w:noProof/>
          <w:color w:val="000000"/>
          <w:sz w:val="26"/>
          <w:szCs w:val="26"/>
        </w:rPr>
        <w:t>ize()</w:t>
      </w:r>
      <w:r>
        <w:rPr>
          <w:b/>
          <w:noProof/>
          <w:color w:val="000000"/>
        </w:rPr>
        <w:t xml:space="preserve"> – </w:t>
      </w:r>
      <w:r>
        <w:rPr>
          <w:noProof/>
          <w:color w:val="000000"/>
        </w:rPr>
        <w:t xml:space="preserve">returns the </w:t>
      </w:r>
      <w:r w:rsidRPr="002E170C">
        <w:rPr>
          <w:b/>
          <w:noProof/>
          <w:color w:val="000000"/>
        </w:rPr>
        <w:t>total count</w:t>
      </w:r>
      <w:r>
        <w:rPr>
          <w:noProof/>
          <w:color w:val="000000"/>
        </w:rPr>
        <w:t xml:space="preserve"> of </w:t>
      </w:r>
      <w:r>
        <w:rPr>
          <w:noProof/>
        </w:rPr>
        <w:t xml:space="preserve">all </w:t>
      </w:r>
      <w:r w:rsidR="007335BA">
        <w:rPr>
          <w:b/>
          <w:noProof/>
        </w:rPr>
        <w:t>categories</w:t>
      </w:r>
      <w:r>
        <w:rPr>
          <w:noProof/>
        </w:rPr>
        <w:t>.</w:t>
      </w:r>
    </w:p>
    <w:p w14:paraId="36D66382" w14:textId="03B676E1" w:rsidR="00DC59AE" w:rsidRDefault="00D96B07" w:rsidP="00D669F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Enumerable</w:t>
      </w:r>
      <w:r w:rsidR="00DC5B83">
        <w:rPr>
          <w:b/>
          <w:noProof/>
          <w:color w:val="000000"/>
          <w:sz w:val="26"/>
          <w:szCs w:val="26"/>
        </w:rPr>
        <w:t>&lt;Category&gt;</w:t>
      </w:r>
      <w:r w:rsidR="00DC59AE" w:rsidRPr="00E80C55">
        <w:rPr>
          <w:b/>
          <w:noProof/>
          <w:color w:val="000000"/>
          <w:sz w:val="26"/>
          <w:szCs w:val="26"/>
        </w:rPr>
        <w:t xml:space="preserve"> </w:t>
      </w:r>
      <w:r>
        <w:rPr>
          <w:b/>
          <w:noProof/>
          <w:sz w:val="26"/>
          <w:szCs w:val="26"/>
        </w:rPr>
        <w:t>G</w:t>
      </w:r>
      <w:r w:rsidR="00DC5B83">
        <w:rPr>
          <w:b/>
          <w:noProof/>
          <w:sz w:val="26"/>
          <w:szCs w:val="26"/>
        </w:rPr>
        <w:t>etChildren</w:t>
      </w:r>
      <w:r w:rsidR="00DC59AE" w:rsidRPr="00E80C55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sz w:val="26"/>
          <w:szCs w:val="26"/>
        </w:rPr>
        <w:t>s</w:t>
      </w:r>
      <w:r w:rsidR="00FF48FD">
        <w:rPr>
          <w:b/>
          <w:noProof/>
          <w:sz w:val="26"/>
          <w:szCs w:val="26"/>
        </w:rPr>
        <w:t xml:space="preserve">tring </w:t>
      </w:r>
      <w:r w:rsidR="00DC5B83">
        <w:rPr>
          <w:b/>
          <w:noProof/>
          <w:sz w:val="26"/>
          <w:szCs w:val="26"/>
        </w:rPr>
        <w:t>categoryId</w:t>
      </w:r>
      <w:r w:rsidR="00DC59AE" w:rsidRPr="00E80C55">
        <w:rPr>
          <w:b/>
          <w:noProof/>
          <w:color w:val="000000"/>
          <w:sz w:val="26"/>
          <w:szCs w:val="26"/>
        </w:rPr>
        <w:t>)</w:t>
      </w:r>
      <w:r w:rsidR="00DC59AE">
        <w:rPr>
          <w:b/>
          <w:noProof/>
          <w:color w:val="000000"/>
        </w:rPr>
        <w:t xml:space="preserve"> </w:t>
      </w:r>
      <w:r w:rsidR="00DC59AE">
        <w:rPr>
          <w:noProof/>
          <w:color w:val="000000"/>
        </w:rPr>
        <w:t xml:space="preserve">– </w:t>
      </w:r>
      <w:r w:rsidR="00D87351">
        <w:rPr>
          <w:b/>
          <w:noProof/>
          <w:color w:val="000000"/>
        </w:rPr>
        <w:t>returns</w:t>
      </w:r>
      <w:r w:rsidR="00DC59AE">
        <w:rPr>
          <w:noProof/>
          <w:color w:val="000000"/>
        </w:rPr>
        <w:t xml:space="preserve"> </w:t>
      </w:r>
      <w:r w:rsidR="00DC5B83" w:rsidRPr="00DC5B83">
        <w:rPr>
          <w:b/>
          <w:bCs/>
          <w:noProof/>
        </w:rPr>
        <w:t xml:space="preserve">all child </w:t>
      </w:r>
      <w:r w:rsidR="004415D1">
        <w:rPr>
          <w:b/>
          <w:bCs/>
          <w:noProof/>
        </w:rPr>
        <w:t xml:space="preserve">(direct + indirect) </w:t>
      </w:r>
      <w:r w:rsidR="00DC5B83" w:rsidRPr="00DC5B83">
        <w:rPr>
          <w:b/>
          <w:bCs/>
          <w:noProof/>
        </w:rPr>
        <w:t>categories</w:t>
      </w:r>
      <w:r w:rsidR="00DC59AE">
        <w:rPr>
          <w:noProof/>
        </w:rPr>
        <w:t xml:space="preserve"> </w:t>
      </w:r>
      <w:r w:rsidR="00DC5B83" w:rsidRPr="00DC5B83">
        <w:rPr>
          <w:bCs/>
          <w:noProof/>
        </w:rPr>
        <w:t>of the</w:t>
      </w:r>
      <w:r w:rsidR="00DC5B83">
        <w:rPr>
          <w:b/>
          <w:noProof/>
        </w:rPr>
        <w:t xml:space="preserve"> category </w:t>
      </w:r>
      <w:r w:rsidR="00DC59AE">
        <w:rPr>
          <w:noProof/>
        </w:rPr>
        <w:t xml:space="preserve">with the given </w:t>
      </w:r>
      <w:r w:rsidR="00DC59AE">
        <w:rPr>
          <w:b/>
          <w:noProof/>
        </w:rPr>
        <w:t>id</w:t>
      </w:r>
      <w:r w:rsidR="00DC59AE">
        <w:rPr>
          <w:noProof/>
        </w:rPr>
        <w:t>.</w:t>
      </w:r>
      <w:r w:rsidR="00DC59AE">
        <w:rPr>
          <w:b/>
          <w:noProof/>
          <w:color w:val="000000"/>
        </w:rPr>
        <w:br/>
      </w:r>
      <w:r w:rsidR="00DC59AE" w:rsidRPr="00C103A7">
        <w:rPr>
          <w:noProof/>
          <w:color w:val="000000"/>
        </w:rPr>
        <w:t xml:space="preserve">If there is no such </w:t>
      </w:r>
      <w:r w:rsidR="00DC5B83">
        <w:rPr>
          <w:b/>
          <w:noProof/>
        </w:rPr>
        <w:t xml:space="preserve">category </w:t>
      </w:r>
      <w:r w:rsidR="00DC59AE">
        <w:rPr>
          <w:noProof/>
        </w:rPr>
        <w:t xml:space="preserve">- </w:t>
      </w:r>
      <w:r w:rsidR="00DC59AE" w:rsidRPr="00C103A7">
        <w:rPr>
          <w:rFonts w:ascii="Consolas" w:hAnsi="Consolas"/>
          <w:b/>
          <w:bCs/>
          <w:noProof/>
        </w:rPr>
        <w:t xml:space="preserve">throw </w:t>
      </w:r>
      <w:r>
        <w:rPr>
          <w:rFonts w:ascii="Consolas" w:hAnsi="Consolas"/>
          <w:b/>
          <w:bCs/>
          <w:noProof/>
        </w:rPr>
        <w:t>ArgumentException</w:t>
      </w:r>
      <w:r w:rsidR="00DC59AE" w:rsidRPr="00C103A7">
        <w:rPr>
          <w:rFonts w:ascii="Consolas" w:hAnsi="Consolas"/>
          <w:b/>
          <w:bCs/>
          <w:noProof/>
        </w:rPr>
        <w:t>()</w:t>
      </w:r>
    </w:p>
    <w:p w14:paraId="632DB854" w14:textId="640D1DEC" w:rsidR="00DC5B83" w:rsidRPr="00DC5B83" w:rsidRDefault="00D96B07" w:rsidP="00EF77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DC5B83">
        <w:rPr>
          <w:b/>
          <w:noProof/>
          <w:color w:val="000000"/>
          <w:sz w:val="26"/>
          <w:szCs w:val="26"/>
        </w:rPr>
        <w:t>&lt;Category&gt;</w:t>
      </w:r>
      <w:r w:rsidR="00D06575">
        <w:rPr>
          <w:b/>
          <w:noProof/>
          <w:color w:val="000000"/>
          <w:sz w:val="26"/>
          <w:szCs w:val="26"/>
        </w:rPr>
        <w:t xml:space="preserve"> </w:t>
      </w:r>
      <w:r>
        <w:rPr>
          <w:b/>
          <w:noProof/>
          <w:color w:val="000000"/>
          <w:sz w:val="26"/>
          <w:szCs w:val="26"/>
        </w:rPr>
        <w:t>G</w:t>
      </w:r>
      <w:r w:rsidR="00DC5B83">
        <w:rPr>
          <w:b/>
          <w:noProof/>
          <w:color w:val="000000"/>
          <w:sz w:val="26"/>
          <w:szCs w:val="26"/>
        </w:rPr>
        <w:t>etHierarchy</w:t>
      </w:r>
      <w:r w:rsidR="00FA37BA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s</w:t>
      </w:r>
      <w:r w:rsidR="00FA37BA">
        <w:rPr>
          <w:b/>
          <w:noProof/>
          <w:color w:val="000000"/>
          <w:sz w:val="26"/>
          <w:szCs w:val="26"/>
        </w:rPr>
        <w:t xml:space="preserve">tring </w:t>
      </w:r>
      <w:r w:rsidR="00DC5B83">
        <w:rPr>
          <w:b/>
          <w:noProof/>
          <w:color w:val="000000"/>
          <w:sz w:val="26"/>
          <w:szCs w:val="26"/>
        </w:rPr>
        <w:t>categoryId</w:t>
      </w:r>
      <w:r w:rsidR="00FA37BA">
        <w:rPr>
          <w:b/>
          <w:noProof/>
          <w:color w:val="000000"/>
          <w:sz w:val="26"/>
          <w:szCs w:val="26"/>
        </w:rPr>
        <w:t>)</w:t>
      </w:r>
      <w:r w:rsidR="00692E3F">
        <w:rPr>
          <w:b/>
          <w:noProof/>
          <w:color w:val="000000"/>
          <w:sz w:val="26"/>
          <w:szCs w:val="26"/>
        </w:rPr>
        <w:t xml:space="preserve"> </w:t>
      </w:r>
      <w:r w:rsidR="00D06575">
        <w:rPr>
          <w:noProof/>
          <w:color w:val="000000"/>
        </w:rPr>
        <w:t xml:space="preserve">– </w:t>
      </w:r>
      <w:r w:rsidR="00DC5B83">
        <w:rPr>
          <w:bCs/>
          <w:noProof/>
          <w:color w:val="000000"/>
        </w:rPr>
        <w:t xml:space="preserve">returns </w:t>
      </w:r>
      <w:r w:rsidR="00DC5B83" w:rsidRPr="00DC5B83">
        <w:rPr>
          <w:b/>
          <w:noProof/>
          <w:color w:val="000000"/>
        </w:rPr>
        <w:t>all parents</w:t>
      </w:r>
      <w:r w:rsidR="00DC5B83">
        <w:rPr>
          <w:bCs/>
          <w:noProof/>
          <w:color w:val="000000"/>
        </w:rPr>
        <w:t xml:space="preserve"> of the </w:t>
      </w:r>
      <w:r w:rsidR="00DC5B83" w:rsidRPr="00DC5B83">
        <w:rPr>
          <w:b/>
          <w:noProof/>
          <w:color w:val="000000"/>
        </w:rPr>
        <w:t>category</w:t>
      </w:r>
      <w:r w:rsidR="00DC5B83">
        <w:rPr>
          <w:bCs/>
          <w:noProof/>
          <w:color w:val="000000"/>
        </w:rPr>
        <w:t xml:space="preserve"> (and the category itself) with the </w:t>
      </w:r>
      <w:r w:rsidR="00DC5B83" w:rsidRPr="00DC5B83">
        <w:rPr>
          <w:b/>
          <w:noProof/>
          <w:color w:val="000000"/>
        </w:rPr>
        <w:t>given id</w:t>
      </w:r>
      <w:r w:rsidR="00DC5B83">
        <w:rPr>
          <w:bCs/>
          <w:noProof/>
          <w:color w:val="000000"/>
        </w:rPr>
        <w:t xml:space="preserve"> in sequential order in terms of their hierarchical level</w:t>
      </w:r>
      <w:r w:rsidR="00133F83">
        <w:rPr>
          <w:noProof/>
          <w:color w:val="000000"/>
        </w:rPr>
        <w:t>.</w:t>
      </w:r>
    </w:p>
    <w:p w14:paraId="41CA2C13" w14:textId="77777777" w:rsidR="00874DB3" w:rsidRPr="00874DB3" w:rsidRDefault="00874DB3" w:rsidP="00874DB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  <w:sz w:val="24"/>
          <w:szCs w:val="24"/>
        </w:rPr>
      </w:pPr>
      <w:r w:rsidRPr="00874DB3">
        <w:rPr>
          <w:b/>
          <w:noProof/>
          <w:color w:val="000000"/>
          <w:sz w:val="24"/>
          <w:szCs w:val="24"/>
        </w:rPr>
        <w:t>Explanation</w:t>
      </w:r>
      <w:r w:rsidR="00DC5B83" w:rsidRPr="00DC5B83">
        <w:rPr>
          <w:bCs/>
          <w:noProof/>
          <w:color w:val="000000"/>
          <w:sz w:val="24"/>
          <w:szCs w:val="24"/>
        </w:rPr>
        <w:t xml:space="preserve">: </w:t>
      </w:r>
      <w:r w:rsidR="00DC5B83">
        <w:rPr>
          <w:bCs/>
          <w:noProof/>
          <w:color w:val="000000"/>
          <w:sz w:val="24"/>
          <w:szCs w:val="24"/>
        </w:rPr>
        <w:t>If A is parent of B</w:t>
      </w:r>
      <w:r w:rsidR="00DC5B83">
        <w:rPr>
          <w:b/>
          <w:noProof/>
          <w:color w:val="000000"/>
          <w:sz w:val="24"/>
          <w:szCs w:val="24"/>
        </w:rPr>
        <w:t xml:space="preserve">, </w:t>
      </w:r>
      <w:r w:rsidR="00DC5B83">
        <w:rPr>
          <w:bCs/>
          <w:noProof/>
          <w:color w:val="000000"/>
          <w:sz w:val="24"/>
          <w:szCs w:val="24"/>
        </w:rPr>
        <w:t>and B is parent of C, and C is parent of D -&gt; if we request the hierarchy of category D, we should receive a collection containing [A, B, C, D] in this order.</w:t>
      </w:r>
    </w:p>
    <w:p w14:paraId="7C795AA4" w14:textId="7A0BBA1F" w:rsidR="00D06575" w:rsidRPr="00874DB3" w:rsidRDefault="00EF7721" w:rsidP="00874DB3">
      <w:pPr>
        <w:pBdr>
          <w:top w:val="nil"/>
          <w:left w:val="nil"/>
          <w:bottom w:val="nil"/>
          <w:right w:val="nil"/>
          <w:between w:val="nil"/>
        </w:pBdr>
        <w:spacing w:after="0"/>
        <w:ind w:firstLine="720"/>
        <w:rPr>
          <w:b/>
          <w:noProof/>
          <w:color w:val="000000"/>
          <w:sz w:val="24"/>
          <w:szCs w:val="24"/>
        </w:rPr>
      </w:pPr>
      <w:r w:rsidRPr="00874DB3">
        <w:rPr>
          <w:noProof/>
          <w:color w:val="000000"/>
        </w:rPr>
        <w:t xml:space="preserve">If there is no such </w:t>
      </w:r>
      <w:r w:rsidR="00DC5B83" w:rsidRPr="00874DB3">
        <w:rPr>
          <w:b/>
          <w:noProof/>
        </w:rPr>
        <w:t xml:space="preserve">category </w:t>
      </w:r>
      <w:r>
        <w:rPr>
          <w:noProof/>
        </w:rPr>
        <w:t xml:space="preserve">- </w:t>
      </w:r>
      <w:r w:rsidRPr="00874DB3">
        <w:rPr>
          <w:rFonts w:ascii="Consolas" w:hAnsi="Consolas"/>
          <w:b/>
          <w:bCs/>
          <w:noProof/>
        </w:rPr>
        <w:t xml:space="preserve">throw </w:t>
      </w:r>
      <w:r w:rsidR="00D96B07">
        <w:rPr>
          <w:rFonts w:ascii="Consolas" w:hAnsi="Consolas"/>
          <w:b/>
          <w:bCs/>
          <w:noProof/>
        </w:rPr>
        <w:t>ArgumentException</w:t>
      </w:r>
      <w:r w:rsidRPr="00874DB3">
        <w:rPr>
          <w:rFonts w:ascii="Consolas" w:hAnsi="Consolas"/>
          <w:b/>
          <w:bCs/>
          <w:noProof/>
        </w:rPr>
        <w:t>()</w:t>
      </w:r>
    </w:p>
    <w:p w14:paraId="6507D78D" w14:textId="53050174" w:rsidR="00874DB3" w:rsidRPr="00B9340F" w:rsidRDefault="00874DB3" w:rsidP="00874DB3">
      <w:p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</w:p>
    <w:p w14:paraId="62591D17" w14:textId="508EAA1C" w:rsidR="00D21236" w:rsidRPr="00C11F61" w:rsidRDefault="00D96B07" w:rsidP="001C133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Enumerable</w:t>
      </w:r>
      <w:r w:rsidR="00B550C8">
        <w:rPr>
          <w:b/>
          <w:noProof/>
          <w:color w:val="000000"/>
          <w:sz w:val="26"/>
          <w:szCs w:val="26"/>
        </w:rPr>
        <w:t>&lt;</w:t>
      </w:r>
      <w:r w:rsidR="00326F51">
        <w:rPr>
          <w:b/>
          <w:noProof/>
          <w:color w:val="000000"/>
          <w:sz w:val="26"/>
          <w:szCs w:val="26"/>
        </w:rPr>
        <w:t>Category</w:t>
      </w:r>
      <w:r w:rsidR="00891B5D">
        <w:rPr>
          <w:b/>
          <w:noProof/>
          <w:color w:val="000000"/>
          <w:sz w:val="26"/>
          <w:szCs w:val="26"/>
        </w:rPr>
        <w:t>&gt;</w:t>
      </w:r>
      <w:r w:rsidR="00832570">
        <w:rPr>
          <w:b/>
          <w:noProof/>
          <w:color w:val="000000"/>
          <w:sz w:val="26"/>
          <w:szCs w:val="26"/>
        </w:rPr>
        <w:t xml:space="preserve"> </w:t>
      </w:r>
      <w:r>
        <w:rPr>
          <w:b/>
          <w:noProof/>
          <w:color w:val="000000"/>
          <w:sz w:val="26"/>
          <w:szCs w:val="26"/>
        </w:rPr>
        <w:t>G</w:t>
      </w:r>
      <w:r w:rsidR="00326F51">
        <w:rPr>
          <w:b/>
          <w:noProof/>
          <w:color w:val="000000"/>
          <w:sz w:val="26"/>
          <w:szCs w:val="26"/>
        </w:rPr>
        <w:t>etTop3CategoriesOrderedByDepthOfChildrenThenBy</w:t>
      </w:r>
      <w:r w:rsidR="00DF2E0C">
        <w:rPr>
          <w:b/>
          <w:noProof/>
          <w:color w:val="000000"/>
          <w:sz w:val="26"/>
          <w:szCs w:val="26"/>
        </w:rPr>
        <w:t>Name</w:t>
      </w:r>
      <w:r w:rsidR="00F339E7" w:rsidRPr="00317BE6">
        <w:rPr>
          <w:b/>
          <w:noProof/>
          <w:color w:val="000000"/>
          <w:sz w:val="26"/>
          <w:szCs w:val="26"/>
        </w:rPr>
        <w:t>()</w:t>
      </w:r>
      <w:r w:rsidR="00D21236" w:rsidRPr="00317BE6">
        <w:rPr>
          <w:b/>
          <w:noProof/>
          <w:color w:val="000000"/>
        </w:rPr>
        <w:t xml:space="preserve"> </w:t>
      </w:r>
      <w:r w:rsidR="00D21236" w:rsidRPr="00317BE6">
        <w:rPr>
          <w:noProof/>
          <w:color w:val="000000"/>
        </w:rPr>
        <w:t xml:space="preserve">– </w:t>
      </w:r>
      <w:r w:rsidR="001C1335">
        <w:rPr>
          <w:noProof/>
          <w:color w:val="000000"/>
        </w:rPr>
        <w:t xml:space="preserve">returns the </w:t>
      </w:r>
      <w:r w:rsidR="00B550C8">
        <w:rPr>
          <w:b/>
          <w:noProof/>
          <w:color w:val="000000"/>
        </w:rPr>
        <w:t xml:space="preserve">top </w:t>
      </w:r>
      <w:r w:rsidR="00326F51">
        <w:rPr>
          <w:b/>
          <w:noProof/>
          <w:color w:val="000000"/>
        </w:rPr>
        <w:t>3</w:t>
      </w:r>
      <w:r w:rsidR="001C1335">
        <w:rPr>
          <w:noProof/>
          <w:color w:val="000000"/>
        </w:rPr>
        <w:t xml:space="preserve"> of the</w:t>
      </w:r>
      <w:r w:rsidR="001C1335">
        <w:rPr>
          <w:noProof/>
        </w:rPr>
        <w:t xml:space="preserve"> </w:t>
      </w:r>
      <w:r w:rsidR="00326F51">
        <w:rPr>
          <w:b/>
          <w:noProof/>
        </w:rPr>
        <w:t>Categories</w:t>
      </w:r>
      <w:r w:rsidR="001C1335">
        <w:rPr>
          <w:noProof/>
        </w:rPr>
        <w:t xml:space="preserve"> </w:t>
      </w:r>
      <w:r w:rsidR="00326F51">
        <w:rPr>
          <w:noProof/>
        </w:rPr>
        <w:t xml:space="preserve">ordered </w:t>
      </w:r>
      <w:r w:rsidR="00A008EC">
        <w:rPr>
          <w:noProof/>
        </w:rPr>
        <w:t>in terms of</w:t>
      </w:r>
      <w:r w:rsidR="001C1335">
        <w:rPr>
          <w:noProof/>
        </w:rPr>
        <w:t xml:space="preserve"> </w:t>
      </w:r>
      <w:r w:rsidR="00326F51">
        <w:rPr>
          <w:b/>
          <w:noProof/>
        </w:rPr>
        <w:t>depth</w:t>
      </w:r>
      <w:r w:rsidR="00974E37">
        <w:rPr>
          <w:b/>
          <w:noProof/>
        </w:rPr>
        <w:t xml:space="preserve"> </w:t>
      </w:r>
      <w:r w:rsidR="00326F51">
        <w:rPr>
          <w:noProof/>
        </w:rPr>
        <w:t xml:space="preserve">of </w:t>
      </w:r>
      <w:r w:rsidR="00326F51" w:rsidRPr="00326F51">
        <w:rPr>
          <w:b/>
          <w:bCs/>
          <w:noProof/>
        </w:rPr>
        <w:t>child categories</w:t>
      </w:r>
      <w:r w:rsidR="00326F51">
        <w:rPr>
          <w:noProof/>
        </w:rPr>
        <w:t xml:space="preserve"> beneath them (how </w:t>
      </w:r>
      <w:r w:rsidR="00326F51" w:rsidRPr="00326F51">
        <w:rPr>
          <w:b/>
          <w:bCs/>
          <w:noProof/>
        </w:rPr>
        <w:t>deep</w:t>
      </w:r>
      <w:r w:rsidR="00326F51">
        <w:rPr>
          <w:noProof/>
        </w:rPr>
        <w:t xml:space="preserve"> do their </w:t>
      </w:r>
      <w:r w:rsidR="00326F51" w:rsidRPr="00326F51">
        <w:rPr>
          <w:b/>
          <w:bCs/>
          <w:noProof/>
        </w:rPr>
        <w:t>children</w:t>
      </w:r>
      <w:r w:rsidR="00326F51">
        <w:rPr>
          <w:noProof/>
        </w:rPr>
        <w:t xml:space="preserve"> go in terms of </w:t>
      </w:r>
      <w:r w:rsidR="00326F51" w:rsidRPr="00326F51">
        <w:rPr>
          <w:b/>
          <w:bCs/>
          <w:noProof/>
        </w:rPr>
        <w:t>hierarchical level</w:t>
      </w:r>
      <w:r w:rsidR="00326F51">
        <w:rPr>
          <w:noProof/>
        </w:rPr>
        <w:t>)</w:t>
      </w:r>
      <w:r w:rsidR="001C1335">
        <w:rPr>
          <w:noProof/>
        </w:rPr>
        <w:t xml:space="preserve">, then </w:t>
      </w:r>
      <w:r w:rsidR="00B550C8">
        <w:rPr>
          <w:noProof/>
        </w:rPr>
        <w:t xml:space="preserve">by </w:t>
      </w:r>
      <w:r w:rsidR="00DF2E0C">
        <w:rPr>
          <w:b/>
          <w:noProof/>
        </w:rPr>
        <w:t>name</w:t>
      </w:r>
      <w:r w:rsidR="00B550C8">
        <w:rPr>
          <w:noProof/>
        </w:rPr>
        <w:t xml:space="preserve"> in </w:t>
      </w:r>
      <w:r w:rsidR="00DF2E0C">
        <w:rPr>
          <w:b/>
          <w:noProof/>
        </w:rPr>
        <w:t>alphabetical (ascending)</w:t>
      </w:r>
      <w:r w:rsidR="00B550C8" w:rsidRPr="00B550C8">
        <w:rPr>
          <w:b/>
          <w:noProof/>
        </w:rPr>
        <w:t xml:space="preserve"> order</w:t>
      </w:r>
      <w:r w:rsidR="007179FE">
        <w:rPr>
          <w:noProof/>
        </w:rPr>
        <w:t>.</w:t>
      </w:r>
      <w:r w:rsidR="001C1335">
        <w:rPr>
          <w:noProof/>
        </w:rPr>
        <w:t xml:space="preserve"> </w:t>
      </w:r>
      <w:r w:rsidR="001C1335" w:rsidRPr="00B31D0F">
        <w:rPr>
          <w:noProof/>
        </w:rPr>
        <w:t xml:space="preserve">If there aren’t any </w:t>
      </w:r>
      <w:r w:rsidR="00F5095E">
        <w:rPr>
          <w:noProof/>
        </w:rPr>
        <w:t>categories</w:t>
      </w:r>
      <w:r w:rsidR="001C1335">
        <w:rPr>
          <w:noProof/>
        </w:rPr>
        <w:t xml:space="preserve"> –</w:t>
      </w:r>
      <w:r w:rsidR="001C1335" w:rsidRPr="00B31D0F">
        <w:rPr>
          <w:noProof/>
        </w:rPr>
        <w:t xml:space="preserve"> </w:t>
      </w:r>
      <w:r w:rsidR="001C1335">
        <w:rPr>
          <w:noProof/>
        </w:rPr>
        <w:t>r</w:t>
      </w:r>
      <w:r w:rsidR="001C1335" w:rsidRPr="00B31D0F">
        <w:rPr>
          <w:noProof/>
        </w:rPr>
        <w:t>eturn</w:t>
      </w:r>
      <w:r w:rsidR="001C1335">
        <w:rPr>
          <w:noProof/>
        </w:rPr>
        <w:t xml:space="preserve"> an</w:t>
      </w:r>
      <w:r w:rsidR="001C1335" w:rsidRPr="00B31D0F">
        <w:rPr>
          <w:noProof/>
        </w:rPr>
        <w:t xml:space="preserve"> </w:t>
      </w:r>
      <w:r w:rsidR="001C1335" w:rsidRPr="00085D03">
        <w:rPr>
          <w:b/>
          <w:noProof/>
        </w:rPr>
        <w:t>empty collection</w:t>
      </w:r>
      <w:r w:rsidR="001C1335" w:rsidRPr="00B31D0F">
        <w:rPr>
          <w:noProof/>
        </w:rPr>
        <w:t>.</w:t>
      </w:r>
    </w:p>
    <w:p w14:paraId="66C5B915" w14:textId="77777777" w:rsidR="00834606" w:rsidRPr="009D7393" w:rsidRDefault="00834606" w:rsidP="00834606">
      <w:p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 This is for all methods with ordered output.</w:t>
      </w:r>
    </w:p>
    <w:p w14:paraId="417B9FF6" w14:textId="2DD7A03E" w:rsidR="001A79A2" w:rsidRDefault="009E147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Categorization</w:t>
      </w:r>
      <w:r w:rsidR="00B360DB">
        <w:rPr>
          <w:b/>
          <w:noProof/>
          <w:color w:val="642D08"/>
          <w:sz w:val="40"/>
          <w:szCs w:val="40"/>
        </w:rPr>
        <w:t xml:space="preserve"> – Performance</w:t>
      </w:r>
      <w:r w:rsidR="004155BC">
        <w:rPr>
          <w:b/>
          <w:noProof/>
          <w:color w:val="642D08"/>
          <w:sz w:val="40"/>
          <w:szCs w:val="40"/>
        </w:rPr>
        <w:t xml:space="preserve"> – 50 p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 xml:space="preserve">etc… Also, make sure you are using the correct data structures. </w:t>
      </w:r>
      <w:r>
        <w:rPr>
          <w:noProof/>
        </w:rPr>
        <w:sym w:font="Wingdings" w:char="F04A"/>
      </w:r>
    </w:p>
    <w:p w14:paraId="3B6AF4FB" w14:textId="230C56AE" w:rsidR="001A79A2" w:rsidRDefault="008719ED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  <w:bookmarkStart w:id="0" w:name="_heading=h.gjdgxs" w:colFirst="0" w:colLast="0"/>
      <w:bookmarkEnd w:id="0"/>
    </w:p>
    <w:sectPr w:rsidR="001A79A2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702DA" w14:textId="77777777" w:rsidR="006C2F10" w:rsidRDefault="006C2F10">
      <w:pPr>
        <w:spacing w:before="0" w:after="0" w:line="240" w:lineRule="auto"/>
      </w:pPr>
      <w:r>
        <w:separator/>
      </w:r>
    </w:p>
  </w:endnote>
  <w:endnote w:type="continuationSeparator" w:id="0">
    <w:p w14:paraId="2C60BA15" w14:textId="77777777" w:rsidR="006C2F10" w:rsidRDefault="006C2F1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67F99909" w:rsidR="001A79A2" w:rsidRDefault="00B360D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4AA252A8" wp14:editId="5049D943">
              <wp:simplePos x="0" y="0"/>
              <wp:positionH relativeFrom="column">
                <wp:posOffset>1</wp:posOffset>
              </wp:positionH>
              <wp:positionV relativeFrom="paragraph">
                <wp:posOffset>50800</wp:posOffset>
              </wp:positionV>
              <wp:extent cx="6614160" cy="12700"/>
              <wp:effectExtent l="0" t="0" r="0" b="0"/>
              <wp:wrapNone/>
              <wp:docPr id="20" name="Straight Arrow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38920" y="3780000"/>
                        <a:ext cx="6614160" cy="0"/>
                      </a:xfrm>
                      <a:prstGeom prst="straightConnector1">
                        <a:avLst/>
                      </a:prstGeom>
                      <a:noFill/>
                      <a:ln w="12700" cap="rnd" cmpd="sng">
                        <a:solidFill>
                          <a:srgbClr val="974806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72BD59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" o:spid="_x0000_s1026" type="#_x0000_t32" style="position:absolute;margin-left:0;margin-top:4pt;width:520.8pt;height:1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" strokecolor="#974806" strokeweight="1pt">
              <v:stroke startarrowwidth="narrow" startarrowlength="short" endarrowwidth="narrow" endarrowlength="short" endcap="round"/>
            </v:shape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3C20BE33" wp14:editId="4F2D82B8">
              <wp:simplePos x="0" y="0"/>
              <wp:positionH relativeFrom="column">
                <wp:posOffset>1371600</wp:posOffset>
              </wp:positionH>
              <wp:positionV relativeFrom="paragraph">
                <wp:posOffset>76200</wp:posOffset>
              </wp:positionV>
              <wp:extent cx="5234549" cy="52324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733488" y="3523143"/>
                        <a:ext cx="5225024" cy="51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E2C2ECF" w14:textId="77777777" w:rsidR="001A79A2" w:rsidRDefault="00B360DB">
                          <w:pPr>
                            <w:spacing w:before="40" w:after="100"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color w:val="000000"/>
                              <w:sz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color w:val="000000"/>
                              <w:sz w:val="17"/>
                            </w:rPr>
                            <w:t xml:space="preserve"> – </w:t>
                          </w:r>
                          <w:r>
                            <w:rPr>
                              <w:color w:val="0882DE"/>
                              <w:sz w:val="17"/>
                              <w:u w:val="single"/>
                            </w:rPr>
                            <w:t>https://softuni.org</w:t>
                          </w:r>
                          <w:r>
                            <w:rPr>
                              <w:color w:val="000000"/>
                              <w:sz w:val="17"/>
                            </w:rPr>
                            <w:t>. Copyrighted document. Unauthorized copy, reproduction or use is not permitted.</w:t>
                          </w:r>
                        </w:p>
                        <w:p w14:paraId="700C9423" w14:textId="77777777" w:rsidR="001A79A2" w:rsidRDefault="00B360DB">
                          <w:pPr>
                            <w:spacing w:line="240" w:lineRule="auto"/>
                            <w:ind w:left="567" w:firstLine="850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                       </w:t>
                          </w:r>
                        </w:p>
                      </w:txbxContent>
                    </wps:txbx>
                    <wps:bodyPr spcFirstLastPara="1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20BE33" id="Rectangle 21" o:spid="_x0000_s1026" style="position:absolute;margin-left:108pt;margin-top:6pt;width:412.15pt;height:41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" filled="f" stroked="f">
              <v:textbox inset=".5mm,1.2mm,.5mm,.5mm">
                <w:txbxContent>
                  <w:p w14:paraId="2E2C2ECF" w14:textId="77777777" w:rsidR="001A79A2" w:rsidRDefault="00B360DB">
                    <w:pPr>
                      <w:spacing w:before="40" w:after="100" w:line="240" w:lineRule="auto"/>
                      <w:textDirection w:val="btLr"/>
                    </w:pPr>
                    <w:r>
                      <w:rPr>
                        <w:color w:val="000000"/>
                        <w:sz w:val="17"/>
                      </w:rPr>
                      <w:t xml:space="preserve">© </w:t>
                    </w:r>
                    <w:proofErr w:type="spellStart"/>
                    <w:r>
                      <w:rPr>
                        <w:color w:val="000000"/>
                        <w:sz w:val="17"/>
                      </w:rPr>
                      <w:t>SoftUni</w:t>
                    </w:r>
                    <w:proofErr w:type="spellEnd"/>
                    <w:r>
                      <w:rPr>
                        <w:color w:val="000000"/>
                        <w:sz w:val="17"/>
                      </w:rPr>
                      <w:t xml:space="preserve"> – </w:t>
                    </w:r>
                    <w:r>
                      <w:rPr>
                        <w:color w:val="0882DE"/>
                        <w:sz w:val="17"/>
                        <w:u w:val="single"/>
                      </w:rPr>
                      <w:t>https://softuni.org</w:t>
                    </w:r>
                    <w:r>
                      <w:rPr>
                        <w:color w:val="000000"/>
                        <w:sz w:val="17"/>
                      </w:rPr>
                      <w:t>. Copyrighted document. Unauthorized copy, reproduction or use is not permitted.</w:t>
                    </w:r>
                  </w:p>
                  <w:p w14:paraId="700C9423" w14:textId="77777777" w:rsidR="001A79A2" w:rsidRDefault="00B360DB">
                    <w:pPr>
                      <w:spacing w:line="240" w:lineRule="auto"/>
                      <w:ind w:left="567" w:firstLine="850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 xml:space="preserve">                       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w:drawing>
        <wp:anchor distT="0" distB="0" distL="114300" distR="114300" simplePos="0" relativeHeight="251662336" behindDoc="0" locked="0" layoutInCell="1" hidden="0" allowOverlap="1" wp14:anchorId="34CEC816" wp14:editId="6D70CE8D">
          <wp:simplePos x="0" y="0"/>
          <wp:positionH relativeFrom="column">
            <wp:posOffset>-10794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 distT="0" distB="0" distL="114300" distR="114300"/>
          <wp:docPr id="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29E64" w14:textId="77777777" w:rsidR="006C2F10" w:rsidRDefault="006C2F10">
      <w:pPr>
        <w:spacing w:before="0" w:after="0" w:line="240" w:lineRule="auto"/>
      </w:pPr>
      <w:r>
        <w:separator/>
      </w:r>
    </w:p>
  </w:footnote>
  <w:footnote w:type="continuationSeparator" w:id="0">
    <w:p w14:paraId="36C777F5" w14:textId="77777777" w:rsidR="006C2F10" w:rsidRDefault="006C2F1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 w16cid:durableId="467286308">
    <w:abstractNumId w:val="1"/>
  </w:num>
  <w:num w:numId="2" w16cid:durableId="379522504">
    <w:abstractNumId w:val="2"/>
  </w:num>
  <w:num w:numId="3" w16cid:durableId="1410618215">
    <w:abstractNumId w:val="3"/>
  </w:num>
  <w:num w:numId="4" w16cid:durableId="152987355">
    <w:abstractNumId w:val="0"/>
  </w:num>
  <w:num w:numId="5" w16cid:durableId="13396512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TU1NDc0MrM0MDdR0lEKTi0uzszPAykwrAUADyNXuCwAAAA="/>
  </w:docVars>
  <w:rsids>
    <w:rsidRoot w:val="001A79A2"/>
    <w:rsid w:val="0000500D"/>
    <w:rsid w:val="00005443"/>
    <w:rsid w:val="00005E33"/>
    <w:rsid w:val="00007191"/>
    <w:rsid w:val="00007886"/>
    <w:rsid w:val="0001102B"/>
    <w:rsid w:val="00012F4F"/>
    <w:rsid w:val="000210CF"/>
    <w:rsid w:val="00021E52"/>
    <w:rsid w:val="0002219F"/>
    <w:rsid w:val="00023920"/>
    <w:rsid w:val="00031E01"/>
    <w:rsid w:val="00035599"/>
    <w:rsid w:val="0004651D"/>
    <w:rsid w:val="000472B6"/>
    <w:rsid w:val="0004793E"/>
    <w:rsid w:val="00053065"/>
    <w:rsid w:val="000538CB"/>
    <w:rsid w:val="0005507C"/>
    <w:rsid w:val="000559C3"/>
    <w:rsid w:val="000622C9"/>
    <w:rsid w:val="00062A04"/>
    <w:rsid w:val="00066E12"/>
    <w:rsid w:val="000708D3"/>
    <w:rsid w:val="00073D73"/>
    <w:rsid w:val="00076156"/>
    <w:rsid w:val="00077883"/>
    <w:rsid w:val="00085D03"/>
    <w:rsid w:val="00092425"/>
    <w:rsid w:val="00093147"/>
    <w:rsid w:val="000A052C"/>
    <w:rsid w:val="000A4A28"/>
    <w:rsid w:val="000A4DF9"/>
    <w:rsid w:val="000B20BC"/>
    <w:rsid w:val="000B4513"/>
    <w:rsid w:val="000B48A0"/>
    <w:rsid w:val="000B546A"/>
    <w:rsid w:val="000B5CFA"/>
    <w:rsid w:val="000B69CA"/>
    <w:rsid w:val="000C3FB5"/>
    <w:rsid w:val="000C5159"/>
    <w:rsid w:val="000D1113"/>
    <w:rsid w:val="000D40AA"/>
    <w:rsid w:val="000D4E3F"/>
    <w:rsid w:val="000E7720"/>
    <w:rsid w:val="000F16F2"/>
    <w:rsid w:val="000F64DE"/>
    <w:rsid w:val="000F6955"/>
    <w:rsid w:val="000F6B4A"/>
    <w:rsid w:val="001104CC"/>
    <w:rsid w:val="00111948"/>
    <w:rsid w:val="0011467B"/>
    <w:rsid w:val="001211D0"/>
    <w:rsid w:val="00122ADB"/>
    <w:rsid w:val="00122D9B"/>
    <w:rsid w:val="00124440"/>
    <w:rsid w:val="00124A7C"/>
    <w:rsid w:val="0012605A"/>
    <w:rsid w:val="0012654E"/>
    <w:rsid w:val="00131252"/>
    <w:rsid w:val="00131B51"/>
    <w:rsid w:val="00132054"/>
    <w:rsid w:val="00133F83"/>
    <w:rsid w:val="00134203"/>
    <w:rsid w:val="0013548A"/>
    <w:rsid w:val="00142A80"/>
    <w:rsid w:val="001434F9"/>
    <w:rsid w:val="00144E9F"/>
    <w:rsid w:val="00146068"/>
    <w:rsid w:val="00151091"/>
    <w:rsid w:val="00152AF7"/>
    <w:rsid w:val="00160EAE"/>
    <w:rsid w:val="00162FA7"/>
    <w:rsid w:val="001635B5"/>
    <w:rsid w:val="00163D7F"/>
    <w:rsid w:val="001661B5"/>
    <w:rsid w:val="00171397"/>
    <w:rsid w:val="001719D6"/>
    <w:rsid w:val="001744B4"/>
    <w:rsid w:val="001747D0"/>
    <w:rsid w:val="00175790"/>
    <w:rsid w:val="001832A9"/>
    <w:rsid w:val="001853F2"/>
    <w:rsid w:val="0018647B"/>
    <w:rsid w:val="00187BF3"/>
    <w:rsid w:val="0019312E"/>
    <w:rsid w:val="001943D8"/>
    <w:rsid w:val="00195873"/>
    <w:rsid w:val="001964DA"/>
    <w:rsid w:val="001A2671"/>
    <w:rsid w:val="001A79A2"/>
    <w:rsid w:val="001A7FC9"/>
    <w:rsid w:val="001B0802"/>
    <w:rsid w:val="001B29CC"/>
    <w:rsid w:val="001B446B"/>
    <w:rsid w:val="001B7CA6"/>
    <w:rsid w:val="001C1335"/>
    <w:rsid w:val="001C2F87"/>
    <w:rsid w:val="001C50C9"/>
    <w:rsid w:val="001D3716"/>
    <w:rsid w:val="001D48BC"/>
    <w:rsid w:val="001E3260"/>
    <w:rsid w:val="001E3ECD"/>
    <w:rsid w:val="001E4FEB"/>
    <w:rsid w:val="001E6844"/>
    <w:rsid w:val="001F10CC"/>
    <w:rsid w:val="001F22D1"/>
    <w:rsid w:val="00204F33"/>
    <w:rsid w:val="00207C60"/>
    <w:rsid w:val="00212815"/>
    <w:rsid w:val="0021415D"/>
    <w:rsid w:val="00215366"/>
    <w:rsid w:val="002212B0"/>
    <w:rsid w:val="00224A5A"/>
    <w:rsid w:val="002270C9"/>
    <w:rsid w:val="00227BA0"/>
    <w:rsid w:val="00230436"/>
    <w:rsid w:val="00230BEE"/>
    <w:rsid w:val="00231AB8"/>
    <w:rsid w:val="00234A23"/>
    <w:rsid w:val="002362BE"/>
    <w:rsid w:val="00236A3F"/>
    <w:rsid w:val="00236BBD"/>
    <w:rsid w:val="0024169C"/>
    <w:rsid w:val="0025118D"/>
    <w:rsid w:val="00252D93"/>
    <w:rsid w:val="002567D1"/>
    <w:rsid w:val="00257535"/>
    <w:rsid w:val="002620CC"/>
    <w:rsid w:val="00274CD0"/>
    <w:rsid w:val="002757C6"/>
    <w:rsid w:val="002761BB"/>
    <w:rsid w:val="00276310"/>
    <w:rsid w:val="00277276"/>
    <w:rsid w:val="002823A2"/>
    <w:rsid w:val="002917C6"/>
    <w:rsid w:val="00294721"/>
    <w:rsid w:val="002A1BD3"/>
    <w:rsid w:val="002B5318"/>
    <w:rsid w:val="002C3C71"/>
    <w:rsid w:val="002D56AC"/>
    <w:rsid w:val="002D6918"/>
    <w:rsid w:val="002D761B"/>
    <w:rsid w:val="002E03BE"/>
    <w:rsid w:val="002E170C"/>
    <w:rsid w:val="002E2B34"/>
    <w:rsid w:val="002E3AB9"/>
    <w:rsid w:val="002F2E77"/>
    <w:rsid w:val="003017E4"/>
    <w:rsid w:val="00303FAA"/>
    <w:rsid w:val="00307244"/>
    <w:rsid w:val="00312689"/>
    <w:rsid w:val="00314EEB"/>
    <w:rsid w:val="00317BE6"/>
    <w:rsid w:val="00322A09"/>
    <w:rsid w:val="00325715"/>
    <w:rsid w:val="0032676D"/>
    <w:rsid w:val="00326912"/>
    <w:rsid w:val="00326F51"/>
    <w:rsid w:val="00332482"/>
    <w:rsid w:val="00335027"/>
    <w:rsid w:val="00336EC2"/>
    <w:rsid w:val="00340A46"/>
    <w:rsid w:val="003415D6"/>
    <w:rsid w:val="0034170F"/>
    <w:rsid w:val="003479E0"/>
    <w:rsid w:val="00350572"/>
    <w:rsid w:val="00350B3C"/>
    <w:rsid w:val="00352EE0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3033"/>
    <w:rsid w:val="003A208B"/>
    <w:rsid w:val="003A3E4A"/>
    <w:rsid w:val="003B0128"/>
    <w:rsid w:val="003B0417"/>
    <w:rsid w:val="003B3E49"/>
    <w:rsid w:val="003B4891"/>
    <w:rsid w:val="003C0A57"/>
    <w:rsid w:val="003C536A"/>
    <w:rsid w:val="003C57FD"/>
    <w:rsid w:val="003C5FF5"/>
    <w:rsid w:val="003D28A2"/>
    <w:rsid w:val="003D2C6D"/>
    <w:rsid w:val="003E1B62"/>
    <w:rsid w:val="003E2842"/>
    <w:rsid w:val="003E3B4C"/>
    <w:rsid w:val="003E5855"/>
    <w:rsid w:val="003E6D83"/>
    <w:rsid w:val="003F15E5"/>
    <w:rsid w:val="003F3375"/>
    <w:rsid w:val="003F7E13"/>
    <w:rsid w:val="0040094D"/>
    <w:rsid w:val="00402579"/>
    <w:rsid w:val="00405AB0"/>
    <w:rsid w:val="00411EE2"/>
    <w:rsid w:val="004127A0"/>
    <w:rsid w:val="00413F87"/>
    <w:rsid w:val="0041406D"/>
    <w:rsid w:val="004149B4"/>
    <w:rsid w:val="004155BC"/>
    <w:rsid w:val="0041794F"/>
    <w:rsid w:val="00425EAF"/>
    <w:rsid w:val="0042652F"/>
    <w:rsid w:val="004278FD"/>
    <w:rsid w:val="0043467D"/>
    <w:rsid w:val="004355D2"/>
    <w:rsid w:val="0043774C"/>
    <w:rsid w:val="00440138"/>
    <w:rsid w:val="004415D1"/>
    <w:rsid w:val="0044704A"/>
    <w:rsid w:val="004474F2"/>
    <w:rsid w:val="0045007D"/>
    <w:rsid w:val="00451A6C"/>
    <w:rsid w:val="00451DAB"/>
    <w:rsid w:val="0045331B"/>
    <w:rsid w:val="00455A68"/>
    <w:rsid w:val="004604CB"/>
    <w:rsid w:val="00463608"/>
    <w:rsid w:val="0046447E"/>
    <w:rsid w:val="00470E48"/>
    <w:rsid w:val="00473594"/>
    <w:rsid w:val="00476F14"/>
    <w:rsid w:val="0048325C"/>
    <w:rsid w:val="0048603B"/>
    <w:rsid w:val="00486378"/>
    <w:rsid w:val="004900DE"/>
    <w:rsid w:val="0049289F"/>
    <w:rsid w:val="004941C3"/>
    <w:rsid w:val="004A0249"/>
    <w:rsid w:val="004A280E"/>
    <w:rsid w:val="004A61C1"/>
    <w:rsid w:val="004B09AF"/>
    <w:rsid w:val="004B0BD2"/>
    <w:rsid w:val="004B14DF"/>
    <w:rsid w:val="004B1BB2"/>
    <w:rsid w:val="004B3407"/>
    <w:rsid w:val="004B4E13"/>
    <w:rsid w:val="004C5A8D"/>
    <w:rsid w:val="004C6B6F"/>
    <w:rsid w:val="004C7611"/>
    <w:rsid w:val="004D27CD"/>
    <w:rsid w:val="004D2894"/>
    <w:rsid w:val="004D2953"/>
    <w:rsid w:val="004D6217"/>
    <w:rsid w:val="004E3738"/>
    <w:rsid w:val="004E5AAD"/>
    <w:rsid w:val="004E6CBB"/>
    <w:rsid w:val="004F1B11"/>
    <w:rsid w:val="004F2914"/>
    <w:rsid w:val="004F6900"/>
    <w:rsid w:val="00503F98"/>
    <w:rsid w:val="00504B44"/>
    <w:rsid w:val="0051017D"/>
    <w:rsid w:val="005126CC"/>
    <w:rsid w:val="005126E9"/>
    <w:rsid w:val="0051353B"/>
    <w:rsid w:val="00524BC6"/>
    <w:rsid w:val="00525058"/>
    <w:rsid w:val="005308E4"/>
    <w:rsid w:val="00531D22"/>
    <w:rsid w:val="00531F77"/>
    <w:rsid w:val="00532B39"/>
    <w:rsid w:val="00541B84"/>
    <w:rsid w:val="00541E14"/>
    <w:rsid w:val="00544645"/>
    <w:rsid w:val="005446AC"/>
    <w:rsid w:val="00546015"/>
    <w:rsid w:val="00550D8C"/>
    <w:rsid w:val="005515C1"/>
    <w:rsid w:val="00555195"/>
    <w:rsid w:val="00556F70"/>
    <w:rsid w:val="00557A31"/>
    <w:rsid w:val="00557A91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87EF4"/>
    <w:rsid w:val="005908D9"/>
    <w:rsid w:val="005953EF"/>
    <w:rsid w:val="005A435B"/>
    <w:rsid w:val="005A4D99"/>
    <w:rsid w:val="005A663A"/>
    <w:rsid w:val="005B577F"/>
    <w:rsid w:val="005C0242"/>
    <w:rsid w:val="005C3D2D"/>
    <w:rsid w:val="005C750E"/>
    <w:rsid w:val="005E5275"/>
    <w:rsid w:val="005F42C1"/>
    <w:rsid w:val="005F5CD4"/>
    <w:rsid w:val="005F70F9"/>
    <w:rsid w:val="00600B2A"/>
    <w:rsid w:val="00603C78"/>
    <w:rsid w:val="006068DC"/>
    <w:rsid w:val="006132B4"/>
    <w:rsid w:val="00614422"/>
    <w:rsid w:val="006145B6"/>
    <w:rsid w:val="00624AA6"/>
    <w:rsid w:val="006260B9"/>
    <w:rsid w:val="00626BA9"/>
    <w:rsid w:val="00630204"/>
    <w:rsid w:val="0063179F"/>
    <w:rsid w:val="0063417A"/>
    <w:rsid w:val="00640972"/>
    <w:rsid w:val="00641311"/>
    <w:rsid w:val="006441F0"/>
    <w:rsid w:val="006607A3"/>
    <w:rsid w:val="006619C1"/>
    <w:rsid w:val="00661A6F"/>
    <w:rsid w:val="006668FF"/>
    <w:rsid w:val="00671F78"/>
    <w:rsid w:val="00674726"/>
    <w:rsid w:val="00676B75"/>
    <w:rsid w:val="00681A0A"/>
    <w:rsid w:val="00682952"/>
    <w:rsid w:val="00683618"/>
    <w:rsid w:val="00685129"/>
    <w:rsid w:val="00685C54"/>
    <w:rsid w:val="00685EEA"/>
    <w:rsid w:val="00692E3F"/>
    <w:rsid w:val="0069338D"/>
    <w:rsid w:val="00693A8D"/>
    <w:rsid w:val="00693F14"/>
    <w:rsid w:val="0069574E"/>
    <w:rsid w:val="00696577"/>
    <w:rsid w:val="006A3793"/>
    <w:rsid w:val="006B15C6"/>
    <w:rsid w:val="006B18C0"/>
    <w:rsid w:val="006B59FC"/>
    <w:rsid w:val="006B5F8C"/>
    <w:rsid w:val="006B69EC"/>
    <w:rsid w:val="006C12F3"/>
    <w:rsid w:val="006C13C9"/>
    <w:rsid w:val="006C2F10"/>
    <w:rsid w:val="006D3875"/>
    <w:rsid w:val="006D38F5"/>
    <w:rsid w:val="006D3D5D"/>
    <w:rsid w:val="006D47A9"/>
    <w:rsid w:val="006E342D"/>
    <w:rsid w:val="006E41E5"/>
    <w:rsid w:val="006E5CC0"/>
    <w:rsid w:val="006E6E7F"/>
    <w:rsid w:val="006F1DC3"/>
    <w:rsid w:val="006F5A28"/>
    <w:rsid w:val="006F641C"/>
    <w:rsid w:val="007048B3"/>
    <w:rsid w:val="007134DC"/>
    <w:rsid w:val="007145DE"/>
    <w:rsid w:val="0071766F"/>
    <w:rsid w:val="007179FE"/>
    <w:rsid w:val="0072122C"/>
    <w:rsid w:val="00721F9D"/>
    <w:rsid w:val="00724FB9"/>
    <w:rsid w:val="00726471"/>
    <w:rsid w:val="0072735A"/>
    <w:rsid w:val="00731DA9"/>
    <w:rsid w:val="00731FA3"/>
    <w:rsid w:val="007335BA"/>
    <w:rsid w:val="00741562"/>
    <w:rsid w:val="00741FC3"/>
    <w:rsid w:val="00754118"/>
    <w:rsid w:val="00762825"/>
    <w:rsid w:val="0076355F"/>
    <w:rsid w:val="007641D9"/>
    <w:rsid w:val="00765872"/>
    <w:rsid w:val="0076680B"/>
    <w:rsid w:val="007720D2"/>
    <w:rsid w:val="00773E60"/>
    <w:rsid w:val="00776488"/>
    <w:rsid w:val="00781E46"/>
    <w:rsid w:val="00782060"/>
    <w:rsid w:val="00787F71"/>
    <w:rsid w:val="00790D8E"/>
    <w:rsid w:val="00793CBA"/>
    <w:rsid w:val="00796F7A"/>
    <w:rsid w:val="007975A1"/>
    <w:rsid w:val="007A4562"/>
    <w:rsid w:val="007A592E"/>
    <w:rsid w:val="007A596E"/>
    <w:rsid w:val="007A73F7"/>
    <w:rsid w:val="007B57B0"/>
    <w:rsid w:val="007B5A59"/>
    <w:rsid w:val="007B5E08"/>
    <w:rsid w:val="007C36F1"/>
    <w:rsid w:val="007C7658"/>
    <w:rsid w:val="007D4F4D"/>
    <w:rsid w:val="007D7CD5"/>
    <w:rsid w:val="007E0C98"/>
    <w:rsid w:val="007E1DC5"/>
    <w:rsid w:val="008049BE"/>
    <w:rsid w:val="00804D68"/>
    <w:rsid w:val="00804E53"/>
    <w:rsid w:val="008055CA"/>
    <w:rsid w:val="00812488"/>
    <w:rsid w:val="008134E8"/>
    <w:rsid w:val="00813EB0"/>
    <w:rsid w:val="00822838"/>
    <w:rsid w:val="0083116A"/>
    <w:rsid w:val="00832570"/>
    <w:rsid w:val="00834606"/>
    <w:rsid w:val="0084664F"/>
    <w:rsid w:val="00853CCB"/>
    <w:rsid w:val="00855ABA"/>
    <w:rsid w:val="008610F4"/>
    <w:rsid w:val="00861D7B"/>
    <w:rsid w:val="008656D0"/>
    <w:rsid w:val="00866530"/>
    <w:rsid w:val="008719ED"/>
    <w:rsid w:val="0087412A"/>
    <w:rsid w:val="00874DB3"/>
    <w:rsid w:val="00881371"/>
    <w:rsid w:val="00882725"/>
    <w:rsid w:val="00883FED"/>
    <w:rsid w:val="00891B5D"/>
    <w:rsid w:val="00891D8F"/>
    <w:rsid w:val="00894766"/>
    <w:rsid w:val="008959FF"/>
    <w:rsid w:val="00896274"/>
    <w:rsid w:val="008A6C51"/>
    <w:rsid w:val="008B269F"/>
    <w:rsid w:val="008B26DE"/>
    <w:rsid w:val="008B2CFB"/>
    <w:rsid w:val="008C2E66"/>
    <w:rsid w:val="008C684E"/>
    <w:rsid w:val="008C7557"/>
    <w:rsid w:val="008D483C"/>
    <w:rsid w:val="008E051E"/>
    <w:rsid w:val="008E6984"/>
    <w:rsid w:val="008F1B2F"/>
    <w:rsid w:val="008F57A5"/>
    <w:rsid w:val="009010C8"/>
    <w:rsid w:val="00902E8F"/>
    <w:rsid w:val="0090511C"/>
    <w:rsid w:val="009061A6"/>
    <w:rsid w:val="00907090"/>
    <w:rsid w:val="00910959"/>
    <w:rsid w:val="009135CF"/>
    <w:rsid w:val="009147C0"/>
    <w:rsid w:val="0091646B"/>
    <w:rsid w:val="00920E3A"/>
    <w:rsid w:val="00921B2E"/>
    <w:rsid w:val="009250B7"/>
    <w:rsid w:val="009259CA"/>
    <w:rsid w:val="00926ECA"/>
    <w:rsid w:val="00933045"/>
    <w:rsid w:val="0093338E"/>
    <w:rsid w:val="00935EE3"/>
    <w:rsid w:val="00942EAF"/>
    <w:rsid w:val="0095044C"/>
    <w:rsid w:val="0095291F"/>
    <w:rsid w:val="009550C7"/>
    <w:rsid w:val="00964A47"/>
    <w:rsid w:val="00965DFA"/>
    <w:rsid w:val="00967B99"/>
    <w:rsid w:val="00967F23"/>
    <w:rsid w:val="009700C5"/>
    <w:rsid w:val="00974E37"/>
    <w:rsid w:val="00982D12"/>
    <w:rsid w:val="00986563"/>
    <w:rsid w:val="00990E94"/>
    <w:rsid w:val="0099687D"/>
    <w:rsid w:val="009A0FA1"/>
    <w:rsid w:val="009A2729"/>
    <w:rsid w:val="009A3C15"/>
    <w:rsid w:val="009A420D"/>
    <w:rsid w:val="009B6DEF"/>
    <w:rsid w:val="009C2A7E"/>
    <w:rsid w:val="009C4FE7"/>
    <w:rsid w:val="009D3FF8"/>
    <w:rsid w:val="009D44E3"/>
    <w:rsid w:val="009D7393"/>
    <w:rsid w:val="009E0767"/>
    <w:rsid w:val="009E1478"/>
    <w:rsid w:val="009E4DA8"/>
    <w:rsid w:val="009E594C"/>
    <w:rsid w:val="009E5D27"/>
    <w:rsid w:val="009E6933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3875"/>
    <w:rsid w:val="00A13E16"/>
    <w:rsid w:val="00A152A1"/>
    <w:rsid w:val="00A1546F"/>
    <w:rsid w:val="00A17F35"/>
    <w:rsid w:val="00A21B2F"/>
    <w:rsid w:val="00A24D8E"/>
    <w:rsid w:val="00A25423"/>
    <w:rsid w:val="00A258E5"/>
    <w:rsid w:val="00A2686C"/>
    <w:rsid w:val="00A27FEB"/>
    <w:rsid w:val="00A30F7C"/>
    <w:rsid w:val="00A337EA"/>
    <w:rsid w:val="00A34549"/>
    <w:rsid w:val="00A3762A"/>
    <w:rsid w:val="00A4342B"/>
    <w:rsid w:val="00A45684"/>
    <w:rsid w:val="00A500F3"/>
    <w:rsid w:val="00A535F1"/>
    <w:rsid w:val="00A55E58"/>
    <w:rsid w:val="00A5694C"/>
    <w:rsid w:val="00A57A42"/>
    <w:rsid w:val="00A73B8A"/>
    <w:rsid w:val="00A76078"/>
    <w:rsid w:val="00A80F21"/>
    <w:rsid w:val="00A8154A"/>
    <w:rsid w:val="00A834E7"/>
    <w:rsid w:val="00A8783D"/>
    <w:rsid w:val="00A87F27"/>
    <w:rsid w:val="00A9038E"/>
    <w:rsid w:val="00A90AF1"/>
    <w:rsid w:val="00A92783"/>
    <w:rsid w:val="00A93F34"/>
    <w:rsid w:val="00A9422B"/>
    <w:rsid w:val="00A95624"/>
    <w:rsid w:val="00AA0213"/>
    <w:rsid w:val="00AA04B1"/>
    <w:rsid w:val="00AA517B"/>
    <w:rsid w:val="00AA7E21"/>
    <w:rsid w:val="00AB21A8"/>
    <w:rsid w:val="00AB3BEA"/>
    <w:rsid w:val="00AB4B77"/>
    <w:rsid w:val="00AD022A"/>
    <w:rsid w:val="00AD57C5"/>
    <w:rsid w:val="00AD62A6"/>
    <w:rsid w:val="00AD6463"/>
    <w:rsid w:val="00AE0953"/>
    <w:rsid w:val="00AF0877"/>
    <w:rsid w:val="00AF16D2"/>
    <w:rsid w:val="00AF579C"/>
    <w:rsid w:val="00B0430B"/>
    <w:rsid w:val="00B047CD"/>
    <w:rsid w:val="00B23CF7"/>
    <w:rsid w:val="00B250BB"/>
    <w:rsid w:val="00B27981"/>
    <w:rsid w:val="00B31D0F"/>
    <w:rsid w:val="00B355E1"/>
    <w:rsid w:val="00B360DB"/>
    <w:rsid w:val="00B43F72"/>
    <w:rsid w:val="00B45413"/>
    <w:rsid w:val="00B46CDE"/>
    <w:rsid w:val="00B53AF1"/>
    <w:rsid w:val="00B550C8"/>
    <w:rsid w:val="00B57E20"/>
    <w:rsid w:val="00B644BD"/>
    <w:rsid w:val="00B71AED"/>
    <w:rsid w:val="00B721F6"/>
    <w:rsid w:val="00B7250E"/>
    <w:rsid w:val="00B80E56"/>
    <w:rsid w:val="00B83F10"/>
    <w:rsid w:val="00B9340F"/>
    <w:rsid w:val="00B95503"/>
    <w:rsid w:val="00B96C75"/>
    <w:rsid w:val="00BA2E0F"/>
    <w:rsid w:val="00BA381A"/>
    <w:rsid w:val="00BA5414"/>
    <w:rsid w:val="00BB5C55"/>
    <w:rsid w:val="00BB6AA9"/>
    <w:rsid w:val="00BB782A"/>
    <w:rsid w:val="00BC7ACB"/>
    <w:rsid w:val="00BD2EBD"/>
    <w:rsid w:val="00BD59D7"/>
    <w:rsid w:val="00BD76B2"/>
    <w:rsid w:val="00BE2CEF"/>
    <w:rsid w:val="00BE4A2F"/>
    <w:rsid w:val="00BE62E6"/>
    <w:rsid w:val="00BF085B"/>
    <w:rsid w:val="00BF247E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2E5"/>
    <w:rsid w:val="00C431E0"/>
    <w:rsid w:val="00C4646B"/>
    <w:rsid w:val="00C51FF0"/>
    <w:rsid w:val="00C53E9B"/>
    <w:rsid w:val="00C5520A"/>
    <w:rsid w:val="00C55EA4"/>
    <w:rsid w:val="00C56F05"/>
    <w:rsid w:val="00C640D4"/>
    <w:rsid w:val="00C6413D"/>
    <w:rsid w:val="00C6444C"/>
    <w:rsid w:val="00C6703F"/>
    <w:rsid w:val="00C671C1"/>
    <w:rsid w:val="00C7007C"/>
    <w:rsid w:val="00C7287B"/>
    <w:rsid w:val="00C757A3"/>
    <w:rsid w:val="00C76EE3"/>
    <w:rsid w:val="00C81392"/>
    <w:rsid w:val="00C817F2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B4700"/>
    <w:rsid w:val="00CB5771"/>
    <w:rsid w:val="00CB6502"/>
    <w:rsid w:val="00CC137B"/>
    <w:rsid w:val="00CC250E"/>
    <w:rsid w:val="00CC3328"/>
    <w:rsid w:val="00CD2FDF"/>
    <w:rsid w:val="00CD697F"/>
    <w:rsid w:val="00CE212F"/>
    <w:rsid w:val="00CF02B5"/>
    <w:rsid w:val="00CF1F7C"/>
    <w:rsid w:val="00CF7287"/>
    <w:rsid w:val="00D0396B"/>
    <w:rsid w:val="00D0429A"/>
    <w:rsid w:val="00D06575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572DB"/>
    <w:rsid w:val="00D63159"/>
    <w:rsid w:val="00D669F9"/>
    <w:rsid w:val="00D84F66"/>
    <w:rsid w:val="00D84F8B"/>
    <w:rsid w:val="00D85E13"/>
    <w:rsid w:val="00D87351"/>
    <w:rsid w:val="00D905FB"/>
    <w:rsid w:val="00D907FC"/>
    <w:rsid w:val="00D9507C"/>
    <w:rsid w:val="00D96684"/>
    <w:rsid w:val="00D96B07"/>
    <w:rsid w:val="00D97889"/>
    <w:rsid w:val="00DA0ABD"/>
    <w:rsid w:val="00DA20EE"/>
    <w:rsid w:val="00DA28F0"/>
    <w:rsid w:val="00DB140F"/>
    <w:rsid w:val="00DB3E0D"/>
    <w:rsid w:val="00DB3F87"/>
    <w:rsid w:val="00DC190A"/>
    <w:rsid w:val="00DC19C7"/>
    <w:rsid w:val="00DC21EE"/>
    <w:rsid w:val="00DC3F2E"/>
    <w:rsid w:val="00DC59AE"/>
    <w:rsid w:val="00DC5B83"/>
    <w:rsid w:val="00DC6B07"/>
    <w:rsid w:val="00DD1E62"/>
    <w:rsid w:val="00DD3A6D"/>
    <w:rsid w:val="00DE0776"/>
    <w:rsid w:val="00DE1008"/>
    <w:rsid w:val="00DE21E5"/>
    <w:rsid w:val="00DE26E6"/>
    <w:rsid w:val="00DF2E0C"/>
    <w:rsid w:val="00DF30A9"/>
    <w:rsid w:val="00DF4214"/>
    <w:rsid w:val="00DF5970"/>
    <w:rsid w:val="00DF5B57"/>
    <w:rsid w:val="00E00D79"/>
    <w:rsid w:val="00E0466D"/>
    <w:rsid w:val="00E11187"/>
    <w:rsid w:val="00E146D1"/>
    <w:rsid w:val="00E16B5D"/>
    <w:rsid w:val="00E173A0"/>
    <w:rsid w:val="00E21552"/>
    <w:rsid w:val="00E25C4C"/>
    <w:rsid w:val="00E27519"/>
    <w:rsid w:val="00E3056E"/>
    <w:rsid w:val="00E35E08"/>
    <w:rsid w:val="00E52099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87C"/>
    <w:rsid w:val="00E90E9A"/>
    <w:rsid w:val="00E91E73"/>
    <w:rsid w:val="00E931CE"/>
    <w:rsid w:val="00EA06F9"/>
    <w:rsid w:val="00EA1CE1"/>
    <w:rsid w:val="00EA2898"/>
    <w:rsid w:val="00EA2AF9"/>
    <w:rsid w:val="00EB2C04"/>
    <w:rsid w:val="00EB31CA"/>
    <w:rsid w:val="00EB641A"/>
    <w:rsid w:val="00EC4D60"/>
    <w:rsid w:val="00EC5EA9"/>
    <w:rsid w:val="00EC6CF0"/>
    <w:rsid w:val="00ED34C7"/>
    <w:rsid w:val="00ED568D"/>
    <w:rsid w:val="00EE19BD"/>
    <w:rsid w:val="00EF1D11"/>
    <w:rsid w:val="00EF28EE"/>
    <w:rsid w:val="00EF674D"/>
    <w:rsid w:val="00EF7721"/>
    <w:rsid w:val="00F004C3"/>
    <w:rsid w:val="00F07646"/>
    <w:rsid w:val="00F111A6"/>
    <w:rsid w:val="00F12ACC"/>
    <w:rsid w:val="00F1395B"/>
    <w:rsid w:val="00F13965"/>
    <w:rsid w:val="00F147E8"/>
    <w:rsid w:val="00F17A5E"/>
    <w:rsid w:val="00F23B1D"/>
    <w:rsid w:val="00F260FD"/>
    <w:rsid w:val="00F26749"/>
    <w:rsid w:val="00F30F2D"/>
    <w:rsid w:val="00F339E7"/>
    <w:rsid w:val="00F3630C"/>
    <w:rsid w:val="00F4560A"/>
    <w:rsid w:val="00F50020"/>
    <w:rsid w:val="00F5095E"/>
    <w:rsid w:val="00F564DF"/>
    <w:rsid w:val="00F613B2"/>
    <w:rsid w:val="00F6176B"/>
    <w:rsid w:val="00F642D4"/>
    <w:rsid w:val="00F72C5C"/>
    <w:rsid w:val="00F75E78"/>
    <w:rsid w:val="00F841EB"/>
    <w:rsid w:val="00F85E2F"/>
    <w:rsid w:val="00F86189"/>
    <w:rsid w:val="00F867FD"/>
    <w:rsid w:val="00F90EEB"/>
    <w:rsid w:val="00FA255B"/>
    <w:rsid w:val="00FA37BA"/>
    <w:rsid w:val="00FA6D58"/>
    <w:rsid w:val="00FB2204"/>
    <w:rsid w:val="00FB58DC"/>
    <w:rsid w:val="00FC0809"/>
    <w:rsid w:val="00FC24F6"/>
    <w:rsid w:val="00FC3D52"/>
    <w:rsid w:val="00FC3DEA"/>
    <w:rsid w:val="00FC5D1D"/>
    <w:rsid w:val="00FD2451"/>
    <w:rsid w:val="00FD3AE7"/>
    <w:rsid w:val="00FD5B3F"/>
    <w:rsid w:val="00FE206B"/>
    <w:rsid w:val="00FE2560"/>
    <w:rsid w:val="00FE65DA"/>
    <w:rsid w:val="00FE6BE9"/>
    <w:rsid w:val="00FF13F5"/>
    <w:rsid w:val="00FF2280"/>
    <w:rsid w:val="00FF48FD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6EA6E2"/>
  <w15:docId w15:val="{A3DEA38E-D4FE-4210-94D9-FFE1308A2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4DB3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a1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">
    <w:name w:val="HTML Preformatted"/>
    <w:basedOn w:val="a"/>
    <w:link w:val="HTML0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1244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16</Words>
  <Characters>5796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Krasimir Nikolov</cp:lastModifiedBy>
  <cp:revision>2</cp:revision>
  <dcterms:created xsi:type="dcterms:W3CDTF">2023-11-27T18:03:00Z</dcterms:created>
  <dcterms:modified xsi:type="dcterms:W3CDTF">2023-11-27T18:03:00Z</dcterms:modified>
</cp:coreProperties>
</file>